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4C27" w14:textId="009590E2" w:rsidR="00CA3C66" w:rsidRPr="00235E6C" w:rsidRDefault="00CA3C66" w:rsidP="00CA3C66">
      <w:pPr>
        <w:pBdr>
          <w:top w:val="nil"/>
          <w:left w:val="nil"/>
          <w:bottom w:val="nil"/>
          <w:right w:val="nil"/>
          <w:between w:val="nil"/>
        </w:pBdr>
        <w:shd w:val="clear" w:color="auto" w:fill="FFFFFF" w:themeFill="background1"/>
        <w:spacing w:after="0" w:line="240" w:lineRule="auto"/>
        <w:rPr>
          <w:rStyle w:val="Hyperlink"/>
          <w:rFonts w:ascii="Avenir Next LT Pro" w:eastAsia="Avenir" w:hAnsi="Avenir Next LT Pro" w:cs="Avenir"/>
          <w:b/>
          <w:bCs/>
          <w:color w:val="171717" w:themeColor="background2" w:themeShade="1A"/>
          <w:sz w:val="32"/>
          <w:szCs w:val="32"/>
          <w:u w:val="none"/>
        </w:rPr>
      </w:pPr>
      <w:bookmarkStart w:id="0" w:name="_Hlk127511521"/>
      <w:bookmarkEnd w:id="0"/>
      <w:r w:rsidRPr="00CA3C66">
        <w:rPr>
          <w:rStyle w:val="Hyperlink"/>
          <w:rFonts w:ascii="Avenir Next LT Pro" w:eastAsia="Avenir" w:hAnsi="Avenir Next LT Pro" w:cs="Avenir"/>
          <w:b/>
          <w:bCs/>
          <w:color w:val="171717" w:themeColor="background2" w:themeShade="1A"/>
          <w:sz w:val="32"/>
          <w:szCs w:val="32"/>
          <w:u w:val="none"/>
        </w:rPr>
        <w:t>VacciNative</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Flu</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Social</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Media</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Toolkit</w:t>
      </w:r>
    </w:p>
    <w:p w14:paraId="11AA3DC6" w14:textId="77777777" w:rsidR="00CA3C66" w:rsidRDefault="00CA3C66" w:rsidP="00AF5310">
      <w:pPr>
        <w:pStyle w:val="NoSpacing"/>
        <w:rPr>
          <w:rFonts w:ascii="Avenir Next LT Pro" w:hAnsi="Avenir Next LT Pro" w:cs="Leelawadee UI"/>
          <w:b/>
          <w:bCs/>
          <w:color w:val="70AD47" w:themeColor="accent6"/>
          <w:sz w:val="28"/>
          <w:szCs w:val="28"/>
        </w:rPr>
      </w:pPr>
    </w:p>
    <w:p w14:paraId="6E3217DA" w14:textId="0850DB2A" w:rsidR="0011146A" w:rsidRPr="00AB01C6" w:rsidRDefault="00AB01C6" w:rsidP="0011146A">
      <w:pPr>
        <w:pStyle w:val="NoSpacing"/>
        <w:rPr>
          <w:rFonts w:ascii="Avenir Next LT Pro" w:hAnsi="Avenir Next LT Pro" w:cs="Leelawadee UI"/>
          <w:i/>
          <w:iCs/>
          <w:color w:val="70AD47" w:themeColor="accent6"/>
          <w:sz w:val="28"/>
          <w:szCs w:val="28"/>
        </w:rPr>
      </w:pPr>
      <w:r w:rsidRPr="00AB01C6">
        <w:rPr>
          <w:rFonts w:ascii="Avenir Next LT Pro" w:hAnsi="Avenir Next LT Pro" w:cs="Leelawadee UI"/>
          <w:i/>
          <w:iCs/>
          <w:color w:val="70AD47" w:themeColor="accent6"/>
          <w:sz w:val="28"/>
          <w:szCs w:val="28"/>
        </w:rPr>
        <w:t>Fe</w:t>
      </w:r>
      <w:r w:rsidR="0011146A" w:rsidRPr="00AB01C6">
        <w:rPr>
          <w:rFonts w:ascii="Avenir Next LT Pro" w:hAnsi="Avenir Next LT Pro" w:cs="Leelawadee UI"/>
          <w:i/>
          <w:iCs/>
          <w:color w:val="70AD47" w:themeColor="accent6"/>
          <w:sz w:val="28"/>
          <w:szCs w:val="28"/>
        </w:rPr>
        <w:t xml:space="preserve">el free to add your organization’s logo alongside the VacciNative logo on each social media post. </w:t>
      </w:r>
    </w:p>
    <w:p w14:paraId="67CC722F" w14:textId="77777777" w:rsidR="0011146A" w:rsidRDefault="0011146A" w:rsidP="00CA3C66">
      <w:pPr>
        <w:shd w:val="clear" w:color="auto" w:fill="FFFFFF"/>
        <w:spacing w:after="0" w:line="240" w:lineRule="auto"/>
        <w:rPr>
          <w:rFonts w:ascii="Avenir Next LT Pro" w:eastAsia="Times New Roman" w:hAnsi="Avenir Next LT Pro" w:cs="Leelawadee UI"/>
          <w:b/>
          <w:bCs/>
          <w:color w:val="000000"/>
          <w:sz w:val="24"/>
          <w:szCs w:val="24"/>
        </w:rPr>
      </w:pPr>
    </w:p>
    <w:p w14:paraId="2CD4A293" w14:textId="12C9EE6C" w:rsidR="00CA3C66" w:rsidRPr="00CA3C66" w:rsidRDefault="00CA3C66" w:rsidP="00CA3C66">
      <w:pPr>
        <w:shd w:val="clear" w:color="auto" w:fill="FFFFFF"/>
        <w:spacing w:after="0" w:line="240" w:lineRule="auto"/>
        <w:rPr>
          <w:rFonts w:ascii="Avenir Next LT Pro" w:eastAsia="Times New Roman" w:hAnsi="Avenir Next LT Pro" w:cs="Leelawadee UI"/>
          <w:sz w:val="24"/>
          <w:szCs w:val="24"/>
        </w:rPr>
      </w:pPr>
      <w:r w:rsidRPr="00CA3C66">
        <w:rPr>
          <w:rFonts w:ascii="Avenir Next LT Pro" w:eastAsia="Times New Roman" w:hAnsi="Avenir Next LT Pro" w:cs="Leelawadee UI"/>
          <w:b/>
          <w:bCs/>
          <w:color w:val="000000"/>
          <w:sz w:val="24"/>
          <w:szCs w:val="24"/>
        </w:rPr>
        <w:t>Post 1:</w:t>
      </w:r>
      <w:r w:rsidRPr="00CA3C66">
        <w:rPr>
          <w:rFonts w:ascii="Avenir Next LT Pro" w:eastAsia="Times New Roman" w:hAnsi="Avenir Next LT Pro" w:cs="Leelawadee UI"/>
          <w:color w:val="000000"/>
          <w:sz w:val="24"/>
          <w:szCs w:val="24"/>
        </w:rPr>
        <w:t xml:space="preserve"> </w:t>
      </w:r>
      <w:r w:rsidRPr="00CA3C66">
        <w:rPr>
          <w:rFonts w:ascii="Avenir Next LT Pro" w:eastAsia="Times New Roman" w:hAnsi="Avenir Next LT Pro" w:cs="Leelawadee UI"/>
          <w:color w:val="000000"/>
          <w:sz w:val="24"/>
          <w:szCs w:val="24"/>
        </w:rPr>
        <w:br/>
      </w:r>
      <w:r w:rsidRPr="00CA3C66">
        <w:rPr>
          <w:rFonts w:ascii="Avenir Next LT Pro" w:eastAsia="Times New Roman" w:hAnsi="Avenir Next LT Pro" w:cs="Leelawadee UI"/>
          <w:sz w:val="24"/>
          <w:szCs w:val="24"/>
        </w:rPr>
        <w:t xml:space="preserve">The strength of our ancestors is the reason we're still here. Getting vaccinated against the flu ensures we can carry on their legacy. For accurate vaccination info for Native people by Native people, visit: </w:t>
      </w:r>
      <w:hyperlink r:id="rId7" w:history="1">
        <w:r w:rsidRPr="00CA3C66">
          <w:rPr>
            <w:rStyle w:val="Hyperlink"/>
            <w:rFonts w:ascii="Avenir Next LT Pro" w:eastAsia="Times New Roman" w:hAnsi="Avenir Next LT Pro" w:cs="Leelawadee UI"/>
            <w:sz w:val="24"/>
            <w:szCs w:val="24"/>
          </w:rPr>
          <w:t>www.IndianCountryECHO.org/VacciNative</w:t>
        </w:r>
      </w:hyperlink>
    </w:p>
    <w:p w14:paraId="784C93F2" w14:textId="77777777" w:rsidR="00CA3C66" w:rsidRPr="00CA3C66" w:rsidRDefault="00CA3C66" w:rsidP="00AF5310">
      <w:pPr>
        <w:pStyle w:val="NoSpacing"/>
        <w:rPr>
          <w:rFonts w:ascii="Avenir Next LT Pro" w:hAnsi="Avenir Next LT Pro" w:cs="Leelawadee UI"/>
          <w:b/>
          <w:bCs/>
          <w:color w:val="70AD47" w:themeColor="accent6"/>
          <w:sz w:val="28"/>
          <w:szCs w:val="28"/>
        </w:rPr>
      </w:pPr>
    </w:p>
    <w:p w14:paraId="667C70AD" w14:textId="39DAA3C2" w:rsidR="000904ED" w:rsidRPr="00CA3C66" w:rsidRDefault="00522AB3" w:rsidP="00EF4450">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2CEFE4E4" wp14:editId="45D4FA4E">
            <wp:extent cx="5950855" cy="31242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3850" cy="3220273"/>
                    </a:xfrm>
                    <a:prstGeom prst="rect">
                      <a:avLst/>
                    </a:prstGeom>
                  </pic:spPr>
                </pic:pic>
              </a:graphicData>
            </a:graphic>
          </wp:inline>
        </w:drawing>
      </w:r>
    </w:p>
    <w:p w14:paraId="58E09ED7" w14:textId="20F49C46" w:rsidR="00522AB3" w:rsidRPr="00AB01C6" w:rsidRDefault="00522AB3" w:rsidP="00AB01C6">
      <w:pPr>
        <w:pStyle w:val="Caption"/>
        <w:rPr>
          <w:color w:val="auto"/>
          <w:sz w:val="24"/>
          <w:szCs w:val="24"/>
        </w:rPr>
      </w:pPr>
      <w:r w:rsidRPr="00CF70B6">
        <w:rPr>
          <w:color w:val="auto"/>
          <w:sz w:val="24"/>
          <w:szCs w:val="24"/>
        </w:rPr>
        <w:t>Facebook</w:t>
      </w:r>
    </w:p>
    <w:p w14:paraId="2C4BB73D" w14:textId="6EA7F682" w:rsidR="00522AB3" w:rsidRPr="00CA3C66" w:rsidRDefault="00522AB3" w:rsidP="00EF4450">
      <w:pPr>
        <w:shd w:val="clear" w:color="auto" w:fill="FFFFFF"/>
        <w:spacing w:after="0" w:line="240" w:lineRule="auto"/>
        <w:rPr>
          <w:rFonts w:ascii="Avenir Next LT Pro" w:eastAsia="Times New Roman" w:hAnsi="Avenir Next LT Pro" w:cs="Leelawadee UI"/>
          <w:i/>
          <w:iCs/>
          <w:color w:val="000000"/>
          <w:sz w:val="24"/>
          <w:szCs w:val="24"/>
        </w:rPr>
      </w:pPr>
      <w:r w:rsidRPr="00CA3C66">
        <w:rPr>
          <w:rFonts w:ascii="Avenir Next LT Pro" w:eastAsia="Times New Roman" w:hAnsi="Avenir Next LT Pro" w:cs="Leelawadee UI"/>
          <w:i/>
          <w:iCs/>
          <w:noProof/>
          <w:color w:val="000000"/>
          <w:sz w:val="24"/>
          <w:szCs w:val="24"/>
        </w:rPr>
        <w:drawing>
          <wp:inline distT="0" distB="0" distL="0" distR="0" wp14:anchorId="0CB77D98" wp14:editId="2F6E90A7">
            <wp:extent cx="2476500" cy="247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76918" cy="2476918"/>
                    </a:xfrm>
                    <a:prstGeom prst="rect">
                      <a:avLst/>
                    </a:prstGeom>
                  </pic:spPr>
                </pic:pic>
              </a:graphicData>
            </a:graphic>
          </wp:inline>
        </w:drawing>
      </w:r>
    </w:p>
    <w:p w14:paraId="267B82CF" w14:textId="3FB0196E" w:rsidR="00FB4E74" w:rsidRPr="009C79B9" w:rsidRDefault="00522AB3" w:rsidP="009C79B9">
      <w:pPr>
        <w:pStyle w:val="Caption"/>
        <w:rPr>
          <w:color w:val="auto"/>
          <w:sz w:val="24"/>
          <w:szCs w:val="24"/>
        </w:rPr>
      </w:pPr>
      <w:r w:rsidRPr="00CF70B6">
        <w:rPr>
          <w:color w:val="auto"/>
          <w:sz w:val="24"/>
          <w:szCs w:val="24"/>
        </w:rPr>
        <w:t>Instagram</w:t>
      </w:r>
      <w:r w:rsidR="00FB4E74">
        <w:rPr>
          <w:rFonts w:ascii="Avenir Next LT Pro" w:eastAsia="Times New Roman" w:hAnsi="Avenir Next LT Pro" w:cs="Leelawadee UI"/>
          <w:color w:val="000000"/>
          <w:sz w:val="24"/>
          <w:szCs w:val="24"/>
        </w:rPr>
        <w:br w:type="page"/>
      </w:r>
    </w:p>
    <w:p w14:paraId="47D6661B" w14:textId="77777777" w:rsidR="00522AB3" w:rsidRPr="00CA3C66" w:rsidRDefault="00522AB3" w:rsidP="00EF4450">
      <w:pPr>
        <w:shd w:val="clear" w:color="auto" w:fill="FFFFFF"/>
        <w:spacing w:after="0" w:line="240" w:lineRule="auto"/>
        <w:rPr>
          <w:rFonts w:ascii="Avenir Next LT Pro" w:eastAsia="Times New Roman" w:hAnsi="Avenir Next LT Pro" w:cs="Leelawadee UI"/>
          <w:i/>
          <w:iCs/>
          <w:color w:val="000000"/>
          <w:sz w:val="24"/>
          <w:szCs w:val="24"/>
        </w:rPr>
      </w:pPr>
    </w:p>
    <w:p w14:paraId="08251A68" w14:textId="7DF9781E" w:rsidR="00CA3C66" w:rsidRPr="00CA3C66" w:rsidRDefault="00CA3C66" w:rsidP="0001170B">
      <w:pPr>
        <w:shd w:val="clear" w:color="auto" w:fill="FFFFFF" w:themeFill="background1"/>
        <w:spacing w:after="0" w:line="240" w:lineRule="auto"/>
        <w:rPr>
          <w:rFonts w:ascii="Avenir Next LT Pro" w:eastAsia="Times New Roman" w:hAnsi="Avenir Next LT Pro" w:cs="Leelawadee UI"/>
          <w:sz w:val="24"/>
          <w:szCs w:val="24"/>
        </w:rPr>
      </w:pPr>
      <w:r w:rsidRPr="00CA3C66">
        <w:rPr>
          <w:rFonts w:ascii="Avenir Next LT Pro" w:eastAsia="Times New Roman" w:hAnsi="Avenir Next LT Pro" w:cs="Leelawadee UI"/>
          <w:b/>
          <w:bCs/>
          <w:color w:val="000000"/>
          <w:sz w:val="24"/>
          <w:szCs w:val="24"/>
        </w:rPr>
        <w:t>Post 2</w:t>
      </w:r>
      <w:r>
        <w:rPr>
          <w:rFonts w:ascii="Avenir Next LT Pro" w:eastAsia="Times New Roman" w:hAnsi="Avenir Next LT Pro" w:cs="Leelawadee UI"/>
          <w:b/>
          <w:bCs/>
          <w:color w:val="000000"/>
          <w:sz w:val="24"/>
          <w:szCs w:val="24"/>
        </w:rPr>
        <w:t>a</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sidRPr="00CA3C66">
        <w:rPr>
          <w:rFonts w:ascii="Avenir Next LT Pro" w:eastAsia="Times New Roman" w:hAnsi="Avenir Next LT Pro" w:cs="Leelawadee UI"/>
          <w:color w:val="000000"/>
          <w:sz w:val="24"/>
          <w:szCs w:val="24"/>
        </w:rPr>
        <w:br/>
      </w:r>
      <w:r w:rsidRPr="00CA3C66">
        <w:rPr>
          <w:rFonts w:ascii="Avenir Next LT Pro" w:hAnsi="Avenir Next LT Pro" w:cs="Leelawadee UI"/>
          <w:sz w:val="24"/>
          <w:szCs w:val="24"/>
        </w:rPr>
        <w:t>O</w:t>
      </w:r>
      <w:r w:rsidRPr="00CA3C66">
        <w:rPr>
          <w:rFonts w:ascii="Avenir Next LT Pro" w:eastAsia="Times New Roman" w:hAnsi="Avenir Next LT Pro" w:cs="Leelawadee UI"/>
          <w:sz w:val="24"/>
          <w:szCs w:val="24"/>
        </w:rPr>
        <w:t xml:space="preserve">ne of our strengths as Native people is that we take care of each other. Getting vaccinated against the flu helps us protect ourselves, our families, and our most vulnerable. For accurate vaccination info for Native people by Native people, visit </w:t>
      </w:r>
      <w:hyperlink r:id="rId10" w:history="1">
        <w:r w:rsidRPr="00CA3C66">
          <w:rPr>
            <w:rStyle w:val="Hyperlink"/>
            <w:rFonts w:ascii="Avenir Next LT Pro" w:eastAsia="Times New Roman" w:hAnsi="Avenir Next LT Pro" w:cs="Leelawadee UI"/>
            <w:sz w:val="24"/>
            <w:szCs w:val="24"/>
          </w:rPr>
          <w:t>www.IndianCountryECHO.org/VacciNative</w:t>
        </w:r>
      </w:hyperlink>
    </w:p>
    <w:p w14:paraId="5B91EC5A" w14:textId="77777777" w:rsidR="00CA3C66" w:rsidRPr="00CA3C66" w:rsidRDefault="00CA3C66" w:rsidP="00CA3C66">
      <w:pPr>
        <w:shd w:val="clear" w:color="auto" w:fill="FFFFFF" w:themeFill="background1"/>
        <w:spacing w:after="0" w:line="240" w:lineRule="auto"/>
        <w:rPr>
          <w:rFonts w:ascii="Avenir Next LT Pro" w:eastAsia="Times New Roman" w:hAnsi="Avenir Next LT Pro" w:cs="Leelawadee UI"/>
          <w:sz w:val="24"/>
          <w:szCs w:val="24"/>
        </w:rPr>
      </w:pPr>
    </w:p>
    <w:p w14:paraId="4F30DEFB" w14:textId="53CA81E3" w:rsidR="0098440F" w:rsidRPr="00CA3C66" w:rsidRDefault="00522AB3" w:rsidP="0098440F">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49C2C06D" wp14:editId="10B0DB9F">
            <wp:extent cx="5991225" cy="3145393"/>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56950" cy="3179899"/>
                    </a:xfrm>
                    <a:prstGeom prst="rect">
                      <a:avLst/>
                    </a:prstGeom>
                  </pic:spPr>
                </pic:pic>
              </a:graphicData>
            </a:graphic>
          </wp:inline>
        </w:drawing>
      </w:r>
    </w:p>
    <w:p w14:paraId="3FBCF94E" w14:textId="1E3A7D8E" w:rsidR="00522AB3" w:rsidRPr="00CF70B6" w:rsidRDefault="00522AB3" w:rsidP="00CF70B6">
      <w:pPr>
        <w:pStyle w:val="Caption"/>
        <w:rPr>
          <w:color w:val="auto"/>
          <w:sz w:val="24"/>
          <w:szCs w:val="24"/>
        </w:rPr>
      </w:pPr>
      <w:r w:rsidRPr="00CF70B6">
        <w:rPr>
          <w:color w:val="auto"/>
          <w:sz w:val="24"/>
          <w:szCs w:val="24"/>
        </w:rPr>
        <w:t>Facebook</w:t>
      </w:r>
    </w:p>
    <w:p w14:paraId="6FCD7A93" w14:textId="41BEED7D" w:rsidR="00522AB3" w:rsidRPr="00CA3C66" w:rsidRDefault="00522AB3" w:rsidP="0098440F">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40F376C4" wp14:editId="55D93FB0">
            <wp:extent cx="2876699" cy="28766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6699" cy="2876699"/>
                    </a:xfrm>
                    <a:prstGeom prst="rect">
                      <a:avLst/>
                    </a:prstGeom>
                  </pic:spPr>
                </pic:pic>
              </a:graphicData>
            </a:graphic>
          </wp:inline>
        </w:drawing>
      </w:r>
    </w:p>
    <w:p w14:paraId="6FEB14A7" w14:textId="6444C0A5" w:rsidR="00FB4E74" w:rsidRPr="00CF70B6" w:rsidRDefault="00522AB3" w:rsidP="00CF70B6">
      <w:pPr>
        <w:pStyle w:val="Caption"/>
        <w:rPr>
          <w:color w:val="auto"/>
          <w:sz w:val="24"/>
          <w:szCs w:val="24"/>
        </w:rPr>
      </w:pPr>
      <w:r w:rsidRPr="00CF70B6">
        <w:rPr>
          <w:color w:val="auto"/>
          <w:sz w:val="24"/>
          <w:szCs w:val="24"/>
        </w:rPr>
        <w:t>Instagram</w:t>
      </w:r>
    </w:p>
    <w:p w14:paraId="111D757C" w14:textId="543485AF" w:rsidR="00CA3C66" w:rsidRPr="0001170B" w:rsidRDefault="00FB4E74" w:rsidP="0001170B">
      <w:pPr>
        <w:rPr>
          <w:rStyle w:val="Hyperlink"/>
          <w:rFonts w:ascii="Avenir Next LT Pro" w:hAnsi="Avenir Next LT Pro" w:cs="Leelawadee UI"/>
          <w:i/>
          <w:iCs/>
          <w:color w:val="auto"/>
          <w:sz w:val="20"/>
          <w:szCs w:val="20"/>
          <w:u w:val="none"/>
        </w:rPr>
      </w:pPr>
      <w:r>
        <w:rPr>
          <w:rFonts w:ascii="Avenir Next LT Pro" w:hAnsi="Avenir Next LT Pro" w:cs="Leelawadee UI"/>
          <w:i/>
          <w:iCs/>
          <w:sz w:val="20"/>
          <w:szCs w:val="20"/>
        </w:rPr>
        <w:br w:type="page"/>
      </w:r>
      <w:r w:rsidR="00CA3C66" w:rsidRPr="00CA3C66">
        <w:rPr>
          <w:rFonts w:ascii="Avenir Next LT Pro" w:eastAsia="Times New Roman" w:hAnsi="Avenir Next LT Pro" w:cs="Leelawadee UI"/>
          <w:b/>
          <w:bCs/>
          <w:color w:val="000000"/>
          <w:sz w:val="24"/>
          <w:szCs w:val="24"/>
        </w:rPr>
        <w:lastRenderedPageBreak/>
        <w:t>Post 2</w:t>
      </w:r>
      <w:r w:rsidR="00CA3C66">
        <w:rPr>
          <w:rFonts w:ascii="Avenir Next LT Pro" w:eastAsia="Times New Roman" w:hAnsi="Avenir Next LT Pro" w:cs="Leelawadee UI"/>
          <w:b/>
          <w:bCs/>
          <w:color w:val="000000"/>
          <w:sz w:val="24"/>
          <w:szCs w:val="24"/>
        </w:rPr>
        <w:t>b</w:t>
      </w:r>
      <w:r w:rsidR="00CA3C66" w:rsidRPr="00CA3C66">
        <w:rPr>
          <w:rFonts w:ascii="Avenir Next LT Pro" w:eastAsia="Times New Roman" w:hAnsi="Avenir Next LT Pro" w:cs="Leelawadee UI"/>
          <w:b/>
          <w:bCs/>
          <w:color w:val="000000"/>
          <w:sz w:val="24"/>
          <w:szCs w:val="24"/>
        </w:rPr>
        <w:t>:</w:t>
      </w:r>
      <w:r w:rsidR="00CA3C66" w:rsidRPr="00CA3C66">
        <w:rPr>
          <w:rFonts w:ascii="Avenir Next LT Pro" w:eastAsia="Times New Roman" w:hAnsi="Avenir Next LT Pro" w:cs="Leelawadee UI"/>
          <w:color w:val="000000"/>
          <w:sz w:val="24"/>
          <w:szCs w:val="24"/>
        </w:rPr>
        <w:t xml:space="preserve"> </w:t>
      </w:r>
      <w:r w:rsidR="00CA3C66" w:rsidRPr="00CA3C66">
        <w:rPr>
          <w:rFonts w:ascii="Avenir Next LT Pro" w:eastAsia="Times New Roman" w:hAnsi="Avenir Next LT Pro" w:cs="Leelawadee UI"/>
          <w:color w:val="000000"/>
          <w:sz w:val="24"/>
          <w:szCs w:val="24"/>
        </w:rPr>
        <w:br/>
      </w:r>
      <w:r w:rsidR="00CA3C66" w:rsidRPr="00CA3C66">
        <w:rPr>
          <w:rFonts w:ascii="Avenir Next LT Pro" w:hAnsi="Avenir Next LT Pro" w:cs="Leelawadee UI"/>
          <w:sz w:val="24"/>
          <w:szCs w:val="24"/>
        </w:rPr>
        <w:t>O</w:t>
      </w:r>
      <w:r w:rsidR="00CA3C66" w:rsidRPr="00CA3C66">
        <w:rPr>
          <w:rFonts w:ascii="Avenir Next LT Pro" w:eastAsia="Times New Roman" w:hAnsi="Avenir Next LT Pro" w:cs="Leelawadee UI"/>
          <w:sz w:val="24"/>
          <w:szCs w:val="24"/>
        </w:rPr>
        <w:t xml:space="preserve">ne of our strengths as Native people is that we take care of each other. Getting vaccinated against the flu helps us protect ourselves, our families, and our most vulnerable. For accurate vaccination info for Native people by Native people, visit </w:t>
      </w:r>
      <w:hyperlink r:id="rId13" w:history="1">
        <w:r w:rsidR="00CA3C66" w:rsidRPr="00CA3C66">
          <w:rPr>
            <w:rStyle w:val="Hyperlink"/>
            <w:rFonts w:ascii="Avenir Next LT Pro" w:eastAsia="Times New Roman" w:hAnsi="Avenir Next LT Pro" w:cs="Leelawadee UI"/>
            <w:sz w:val="24"/>
            <w:szCs w:val="24"/>
          </w:rPr>
          <w:t>www.IndianCountryECHO.org/VacciNative</w:t>
        </w:r>
      </w:hyperlink>
      <w:r w:rsidR="00CA3C66">
        <w:rPr>
          <w:rStyle w:val="Hyperlink"/>
          <w:rFonts w:ascii="Avenir Next LT Pro" w:eastAsia="Times New Roman" w:hAnsi="Avenir Next LT Pro" w:cs="Leelawadee UI"/>
          <w:sz w:val="24"/>
          <w:szCs w:val="24"/>
        </w:rPr>
        <w:br/>
      </w:r>
    </w:p>
    <w:p w14:paraId="1FB4F806" w14:textId="22437648" w:rsidR="00CA3C66" w:rsidRPr="00CA3C66" w:rsidRDefault="00CA3C66" w:rsidP="00CA3C66">
      <w:pPr>
        <w:shd w:val="clear" w:color="auto" w:fill="FFFFFF"/>
        <w:spacing w:after="0" w:line="240" w:lineRule="auto"/>
        <w:rPr>
          <w:rFonts w:ascii="Avenir Next LT Pro" w:eastAsia="Times New Roman" w:hAnsi="Avenir Next LT Pro" w:cs="Leelawadee UI"/>
          <w:sz w:val="24"/>
          <w:szCs w:val="24"/>
        </w:rPr>
      </w:pPr>
      <w:r w:rsidRPr="00CA3C66">
        <w:rPr>
          <w:rStyle w:val="Hyperlink"/>
          <w:rFonts w:ascii="Avenir Next LT Pro" w:eastAsia="Times New Roman" w:hAnsi="Avenir Next LT Pro" w:cs="Leelawadee UI"/>
          <w:noProof/>
          <w:sz w:val="24"/>
          <w:szCs w:val="24"/>
          <w:u w:val="none"/>
        </w:rPr>
        <w:drawing>
          <wp:inline distT="0" distB="0" distL="0" distR="0" wp14:anchorId="5F98F2A4" wp14:editId="477D909D">
            <wp:extent cx="5943600" cy="3114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40C39F8F" w14:textId="19AAF349" w:rsidR="00CA3C66" w:rsidRPr="00CF70B6" w:rsidRDefault="00CA3C66" w:rsidP="00CF70B6">
      <w:pPr>
        <w:pStyle w:val="Caption"/>
        <w:rPr>
          <w:rFonts w:ascii="Avenir Next LT Pro" w:eastAsia="Times New Roman" w:hAnsi="Avenir Next LT Pro" w:cs="Leelawadee UI"/>
          <w:i w:val="0"/>
          <w:iCs w:val="0"/>
          <w:sz w:val="20"/>
          <w:szCs w:val="20"/>
        </w:rPr>
      </w:pPr>
      <w:r w:rsidRPr="00CF70B6">
        <w:rPr>
          <w:color w:val="auto"/>
          <w:sz w:val="24"/>
          <w:szCs w:val="24"/>
        </w:rPr>
        <w:t>Facebook</w:t>
      </w:r>
    </w:p>
    <w:p w14:paraId="19690C3C" w14:textId="26179B61" w:rsidR="00EF0852" w:rsidRDefault="00CA3C66" w:rsidP="00EF0852">
      <w:pPr>
        <w:pStyle w:val="NoSpacing"/>
        <w:rPr>
          <w:rFonts w:ascii="Avenir Next LT Pro" w:hAnsi="Avenir Next LT Pro" w:cs="Leelawadee UI"/>
          <w:b/>
          <w:bCs/>
          <w:color w:val="70AD47" w:themeColor="accent6"/>
          <w:sz w:val="28"/>
          <w:szCs w:val="28"/>
        </w:rPr>
      </w:pPr>
      <w:r>
        <w:rPr>
          <w:rFonts w:ascii="Avenir Next LT Pro" w:hAnsi="Avenir Next LT Pro" w:cs="Leelawadee UI"/>
          <w:b/>
          <w:bCs/>
          <w:noProof/>
          <w:color w:val="70AD47" w:themeColor="accent6"/>
          <w:sz w:val="28"/>
          <w:szCs w:val="28"/>
        </w:rPr>
        <w:drawing>
          <wp:inline distT="0" distB="0" distL="0" distR="0" wp14:anchorId="7F704DD7" wp14:editId="4204355E">
            <wp:extent cx="2855980" cy="2855980"/>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855980" cy="2855980"/>
                    </a:xfrm>
                    <a:prstGeom prst="rect">
                      <a:avLst/>
                    </a:prstGeom>
                    <a:noFill/>
                    <a:ln>
                      <a:noFill/>
                    </a:ln>
                  </pic:spPr>
                </pic:pic>
              </a:graphicData>
            </a:graphic>
          </wp:inline>
        </w:drawing>
      </w:r>
    </w:p>
    <w:p w14:paraId="45337A7D" w14:textId="5485E361" w:rsidR="00FB4E74" w:rsidRPr="00CF70B6" w:rsidRDefault="00CA3C66" w:rsidP="00CF70B6">
      <w:pPr>
        <w:pStyle w:val="Caption"/>
        <w:rPr>
          <w:color w:val="auto"/>
          <w:sz w:val="24"/>
          <w:szCs w:val="24"/>
        </w:rPr>
      </w:pPr>
      <w:r w:rsidRPr="00CF70B6">
        <w:rPr>
          <w:color w:val="auto"/>
          <w:sz w:val="24"/>
          <w:szCs w:val="24"/>
        </w:rPr>
        <w:t>Instagra</w:t>
      </w:r>
      <w:r w:rsidR="00FB4E74" w:rsidRPr="00CF70B6">
        <w:rPr>
          <w:color w:val="auto"/>
          <w:sz w:val="24"/>
          <w:szCs w:val="24"/>
        </w:rPr>
        <w:t>m</w:t>
      </w:r>
    </w:p>
    <w:p w14:paraId="38137EE2" w14:textId="17C13F0F" w:rsidR="009E5E1B" w:rsidRPr="004032C5" w:rsidRDefault="00FB4E74" w:rsidP="00FB4E74">
      <w:pPr>
        <w:rPr>
          <w:rStyle w:val="Hyperlink"/>
          <w:rFonts w:ascii="Avenir Next LT Pro" w:hAnsi="Avenir Next LT Pro" w:cs="Leelawadee UI"/>
          <w:i/>
          <w:iCs/>
          <w:color w:val="auto"/>
          <w:sz w:val="20"/>
          <w:szCs w:val="20"/>
          <w:u w:val="none"/>
        </w:rPr>
      </w:pPr>
      <w:r>
        <w:rPr>
          <w:rFonts w:ascii="Avenir Next LT Pro" w:hAnsi="Avenir Next LT Pro" w:cs="Leelawadee UI"/>
          <w:i/>
          <w:iCs/>
          <w:sz w:val="20"/>
          <w:szCs w:val="20"/>
        </w:rPr>
        <w:br w:type="page"/>
      </w:r>
      <w:r w:rsidR="004032C5">
        <w:rPr>
          <w:rFonts w:ascii="Avenir Next LT Pro" w:hAnsi="Avenir Next LT Pro" w:cs="Leelawadee UI"/>
          <w:b/>
          <w:bCs/>
          <w:sz w:val="24"/>
          <w:szCs w:val="24"/>
        </w:rPr>
        <w:lastRenderedPageBreak/>
        <w:t>Post 3</w:t>
      </w:r>
      <w:r w:rsidR="00522AB3" w:rsidRPr="00CA3C66">
        <w:rPr>
          <w:rFonts w:ascii="Avenir Next LT Pro" w:hAnsi="Avenir Next LT Pro" w:cs="Leelawadee UI"/>
          <w:b/>
          <w:bCs/>
          <w:sz w:val="24"/>
          <w:szCs w:val="24"/>
        </w:rPr>
        <w:t xml:space="preserve">: </w:t>
      </w:r>
      <w:r w:rsidR="004032C5">
        <w:rPr>
          <w:rFonts w:ascii="Avenir Next LT Pro" w:hAnsi="Avenir Next LT Pro" w:cs="Leelawadee UI"/>
          <w:b/>
          <w:bCs/>
          <w:sz w:val="24"/>
          <w:szCs w:val="24"/>
        </w:rPr>
        <w:br/>
      </w:r>
      <w:r w:rsidR="00522AB3" w:rsidRPr="00CA3C66">
        <w:rPr>
          <w:rFonts w:ascii="Avenir Next LT Pro" w:hAnsi="Avenir Next LT Pro" w:cs="Leelawadee UI"/>
          <w:sz w:val="24"/>
          <w:szCs w:val="24"/>
        </w:rPr>
        <w:t xml:space="preserve">Several generations ago, many died from the flu. Today the flu is still deadly-especially for our most vulnerable. However, we can protect ourselves, our family, and our community when we gather. </w:t>
      </w:r>
      <w:r w:rsidR="00522AB3" w:rsidRPr="00CA3C66">
        <w:rPr>
          <w:rFonts w:ascii="Avenir Next LT Pro" w:eastAsia="Times New Roman" w:hAnsi="Avenir Next LT Pro" w:cs="Leelawadee UI"/>
          <w:sz w:val="24"/>
          <w:szCs w:val="24"/>
        </w:rPr>
        <w:t xml:space="preserve">The flu shot is safe and effective, and millions of Americans, including American Indians and Alaska Native people, have safely received the shot. </w:t>
      </w:r>
      <w:r w:rsidR="00522AB3" w:rsidRPr="00CA3C66">
        <w:rPr>
          <w:rFonts w:ascii="Avenir Next LT Pro" w:hAnsi="Avenir Next LT Pro" w:cs="Leelawadee UI"/>
          <w:sz w:val="24"/>
          <w:szCs w:val="24"/>
        </w:rPr>
        <w:t>Learn more here:</w:t>
      </w:r>
      <w:r w:rsidR="00522AB3" w:rsidRPr="00CA3C66">
        <w:rPr>
          <w:rFonts w:ascii="Avenir Next LT Pro" w:eastAsia="Times New Roman" w:hAnsi="Avenir Next LT Pro" w:cs="Leelawadee UI"/>
          <w:sz w:val="24"/>
          <w:szCs w:val="24"/>
        </w:rPr>
        <w:t xml:space="preserve"> </w:t>
      </w:r>
      <w:hyperlink r:id="rId16" w:history="1">
        <w:r w:rsidR="00522AB3" w:rsidRPr="00CA3C66">
          <w:rPr>
            <w:rStyle w:val="Hyperlink"/>
            <w:rFonts w:ascii="Avenir Next LT Pro" w:eastAsia="Times New Roman" w:hAnsi="Avenir Next LT Pro" w:cs="Leelawadee UI"/>
            <w:sz w:val="24"/>
            <w:szCs w:val="24"/>
          </w:rPr>
          <w:t>www.IndianCountryECHO.org/VacciNative</w:t>
        </w:r>
      </w:hyperlink>
      <w:r w:rsidR="004032C5">
        <w:rPr>
          <w:rStyle w:val="Hyperlink"/>
          <w:rFonts w:ascii="Avenir Next LT Pro" w:eastAsia="Times New Roman" w:hAnsi="Avenir Next LT Pro" w:cs="Leelawadee UI"/>
          <w:sz w:val="24"/>
          <w:szCs w:val="24"/>
        </w:rPr>
        <w:br/>
      </w:r>
    </w:p>
    <w:p w14:paraId="18D6B235" w14:textId="77777777" w:rsidR="00CF70B6" w:rsidRDefault="00CA3C66" w:rsidP="00522AB3">
      <w:pPr>
        <w:shd w:val="clear" w:color="auto" w:fill="FFFFFF"/>
        <w:spacing w:after="0" w:line="240" w:lineRule="auto"/>
        <w:rPr>
          <w:i/>
          <w:iCs/>
          <w:sz w:val="24"/>
          <w:szCs w:val="24"/>
        </w:rPr>
      </w:pPr>
      <w:r w:rsidRPr="00CA3C66">
        <w:rPr>
          <w:rFonts w:ascii="Avenir Next LT Pro" w:hAnsi="Avenir Next LT Pro" w:cs="Leelawadee UI"/>
          <w:noProof/>
          <w:sz w:val="24"/>
          <w:szCs w:val="24"/>
        </w:rPr>
        <w:drawing>
          <wp:inline distT="0" distB="0" distL="0" distR="0" wp14:anchorId="5E110446" wp14:editId="3699155B">
            <wp:extent cx="5878287" cy="3086100"/>
            <wp:effectExtent l="0" t="0" r="8255"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2109" cy="3119607"/>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Facebook</w:t>
      </w:r>
    </w:p>
    <w:p w14:paraId="7F2E8412" w14:textId="46C1EE10" w:rsidR="00FB4E74" w:rsidRDefault="00522AB3" w:rsidP="00522AB3">
      <w:pPr>
        <w:shd w:val="clear" w:color="auto" w:fill="FFFFFF"/>
        <w:spacing w:after="0" w:line="240" w:lineRule="auto"/>
        <w:rPr>
          <w:rFonts w:ascii="Avenir Next LT Pro" w:eastAsia="Times New Roman" w:hAnsi="Avenir Next LT Pro" w:cs="Leelawadee UI"/>
          <w:i/>
          <w:iCs/>
          <w:sz w:val="20"/>
          <w:szCs w:val="20"/>
        </w:rPr>
      </w:pPr>
      <w:r w:rsidRPr="00CA3C66">
        <w:rPr>
          <w:rFonts w:ascii="Avenir Next LT Pro" w:hAnsi="Avenir Next LT Pro" w:cs="Leelawadee UI"/>
          <w:b/>
          <w:bCs/>
          <w:color w:val="70AD47" w:themeColor="accent6"/>
          <w:sz w:val="28"/>
          <w:szCs w:val="28"/>
        </w:rPr>
        <w:br/>
      </w:r>
      <w:r w:rsidR="004032C5" w:rsidRPr="00CA3C66">
        <w:rPr>
          <w:rFonts w:ascii="Avenir Next LT Pro" w:hAnsi="Avenir Next LT Pro" w:cs="Leelawadee UI"/>
          <w:i/>
          <w:iCs/>
          <w:noProof/>
          <w:sz w:val="24"/>
          <w:szCs w:val="24"/>
        </w:rPr>
        <w:drawing>
          <wp:inline distT="0" distB="0" distL="0" distR="0" wp14:anchorId="110810CB" wp14:editId="289731BA">
            <wp:extent cx="2891365" cy="289136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1365" cy="2891365"/>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Instagram</w:t>
      </w:r>
    </w:p>
    <w:p w14:paraId="72962087" w14:textId="77777777" w:rsidR="00FB4E74" w:rsidRDefault="00FB4E74">
      <w:pPr>
        <w:rPr>
          <w:rFonts w:ascii="Avenir Next LT Pro" w:eastAsia="Times New Roman" w:hAnsi="Avenir Next LT Pro" w:cs="Leelawadee UI"/>
          <w:i/>
          <w:iCs/>
          <w:sz w:val="20"/>
          <w:szCs w:val="20"/>
        </w:rPr>
      </w:pPr>
      <w:r>
        <w:rPr>
          <w:rFonts w:ascii="Avenir Next LT Pro" w:eastAsia="Times New Roman" w:hAnsi="Avenir Next LT Pro" w:cs="Leelawadee UI"/>
          <w:i/>
          <w:iCs/>
          <w:sz w:val="20"/>
          <w:szCs w:val="20"/>
        </w:rPr>
        <w:br w:type="page"/>
      </w:r>
    </w:p>
    <w:p w14:paraId="567107AE" w14:textId="10338B30" w:rsidR="004032C5" w:rsidRPr="00FB4E74" w:rsidRDefault="004032C5" w:rsidP="004032C5">
      <w:pPr>
        <w:shd w:val="clear" w:color="auto" w:fill="FFFFFF"/>
        <w:spacing w:after="0" w:line="240" w:lineRule="auto"/>
        <w:rPr>
          <w:rFonts w:ascii="Avenir Next LT Pro" w:eastAsia="Times New Roman" w:hAnsi="Avenir Next LT Pro" w:cs="Leelawadee UI"/>
          <w:color w:val="0563C1" w:themeColor="hyperlink"/>
          <w:sz w:val="24"/>
          <w:szCs w:val="24"/>
          <w:u w:val="single"/>
        </w:rPr>
      </w:pPr>
      <w:r>
        <w:rPr>
          <w:rFonts w:ascii="Avenir Next LT Pro" w:hAnsi="Avenir Next LT Pro" w:cs="Leelawadee UI"/>
          <w:b/>
          <w:bCs/>
          <w:sz w:val="24"/>
          <w:szCs w:val="24"/>
        </w:rPr>
        <w:lastRenderedPageBreak/>
        <w:t>Post 4:</w:t>
      </w:r>
    </w:p>
    <w:p w14:paraId="49407115" w14:textId="77777777" w:rsidR="004032C5" w:rsidRPr="00CA3C66" w:rsidRDefault="004032C5" w:rsidP="004032C5">
      <w:pPr>
        <w:shd w:val="clear" w:color="auto" w:fill="FFFFFF"/>
        <w:spacing w:after="0" w:line="240" w:lineRule="auto"/>
        <w:rPr>
          <w:rStyle w:val="Hyperlink"/>
          <w:rFonts w:ascii="Avenir Next LT Pro" w:eastAsia="Times New Roman" w:hAnsi="Avenir Next LT Pro" w:cs="Leelawadee UI"/>
          <w:sz w:val="24"/>
          <w:szCs w:val="24"/>
        </w:rPr>
      </w:pPr>
      <w:r w:rsidRPr="00CA3C66">
        <w:rPr>
          <w:rFonts w:ascii="Avenir Next LT Pro" w:hAnsi="Avenir Next LT Pro" w:cs="Leelawadee UI"/>
          <w:sz w:val="24"/>
          <w:szCs w:val="24"/>
        </w:rPr>
        <w:t xml:space="preserve">“We are lost without our Elders. When we get vaccinated, we are protecting our Elderly and our culture. Even if your body is strong, it’s still important to get vaccinated.” – Lana, Elder, Crow Tribal Member. We all need to get vaccinated against the flu </w:t>
      </w:r>
      <w:r w:rsidRPr="00CA3C66">
        <w:rPr>
          <w:rFonts w:ascii="Avenir Next LT Pro" w:hAnsi="Avenir Next LT Pro" w:cs="Leelawadee UI"/>
          <w:b/>
          <w:bCs/>
          <w:sz w:val="24"/>
          <w:szCs w:val="24"/>
        </w:rPr>
        <w:t>every year</w:t>
      </w:r>
      <w:r w:rsidRPr="00CA3C66">
        <w:rPr>
          <w:rFonts w:ascii="Avenir Next LT Pro" w:hAnsi="Avenir Next LT Pro" w:cs="Leelawadee UI"/>
          <w:sz w:val="24"/>
          <w:szCs w:val="24"/>
        </w:rPr>
        <w:t xml:space="preserve"> to ensure our Elders stay safe. </w:t>
      </w:r>
      <w:r w:rsidRPr="00CA3C66">
        <w:rPr>
          <w:rFonts w:ascii="Avenir Next LT Pro" w:eastAsia="Times New Roman" w:hAnsi="Avenir Next LT Pro" w:cs="Leelawadee UI"/>
          <w:sz w:val="24"/>
          <w:szCs w:val="24"/>
        </w:rPr>
        <w:t xml:space="preserve">For accurate vaccination info for Native people by Native people, visit: </w:t>
      </w:r>
      <w:hyperlink r:id="rId19" w:history="1">
        <w:r w:rsidRPr="00CA3C66">
          <w:rPr>
            <w:rStyle w:val="Hyperlink"/>
            <w:rFonts w:ascii="Avenir Next LT Pro" w:eastAsia="Times New Roman" w:hAnsi="Avenir Next LT Pro" w:cs="Leelawadee UI"/>
            <w:sz w:val="24"/>
            <w:szCs w:val="24"/>
          </w:rPr>
          <w:t>www.IndianCountryECHO.org/VacciNative</w:t>
        </w:r>
      </w:hyperlink>
    </w:p>
    <w:p w14:paraId="040888B4" w14:textId="77777777" w:rsidR="004032C5" w:rsidRPr="00CA3C66" w:rsidRDefault="004032C5" w:rsidP="00522AB3">
      <w:pPr>
        <w:shd w:val="clear" w:color="auto" w:fill="FFFFFF"/>
        <w:spacing w:after="0" w:line="240" w:lineRule="auto"/>
        <w:rPr>
          <w:rFonts w:ascii="Avenir Next LT Pro" w:eastAsia="Times New Roman" w:hAnsi="Avenir Next LT Pro" w:cs="Leelawadee UI"/>
          <w:color w:val="0563C1" w:themeColor="hyperlink"/>
          <w:sz w:val="24"/>
          <w:szCs w:val="24"/>
          <w:u w:val="single"/>
        </w:rPr>
      </w:pPr>
    </w:p>
    <w:p w14:paraId="3F033591" w14:textId="77777777"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73FB918" wp14:editId="73886FB8">
            <wp:extent cx="5905500" cy="3100387"/>
            <wp:effectExtent l="0" t="0" r="0" b="508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95528" cy="3147652"/>
                    </a:xfrm>
                    <a:prstGeom prst="rect">
                      <a:avLst/>
                    </a:prstGeom>
                  </pic:spPr>
                </pic:pic>
              </a:graphicData>
            </a:graphic>
          </wp:inline>
        </w:drawing>
      </w:r>
    </w:p>
    <w:p w14:paraId="4B801055" w14:textId="77777777" w:rsidR="00522AB3" w:rsidRPr="00CF70B6" w:rsidRDefault="00522AB3" w:rsidP="00573732">
      <w:pPr>
        <w:shd w:val="clear" w:color="auto" w:fill="FFFFFF"/>
        <w:spacing w:after="0" w:line="240" w:lineRule="auto"/>
        <w:rPr>
          <w:i/>
          <w:iCs/>
          <w:sz w:val="24"/>
          <w:szCs w:val="24"/>
        </w:rPr>
      </w:pPr>
      <w:r w:rsidRPr="00CF70B6">
        <w:rPr>
          <w:i/>
          <w:iCs/>
          <w:sz w:val="24"/>
          <w:szCs w:val="24"/>
        </w:rPr>
        <w:t>Facebook</w:t>
      </w:r>
    </w:p>
    <w:p w14:paraId="05A6C05E" w14:textId="692E9084"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p>
    <w:p w14:paraId="3A6B04E6" w14:textId="704F087B"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CC58714" wp14:editId="7242830F">
            <wp:extent cx="2889049" cy="2889049"/>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9049" cy="2889049"/>
                    </a:xfrm>
                    <a:prstGeom prst="rect">
                      <a:avLst/>
                    </a:prstGeom>
                  </pic:spPr>
                </pic:pic>
              </a:graphicData>
            </a:graphic>
          </wp:inline>
        </w:drawing>
      </w:r>
    </w:p>
    <w:p w14:paraId="230551F1" w14:textId="15FA8AD9" w:rsidR="00FB4E74" w:rsidRPr="00CF70B6" w:rsidRDefault="00522AB3" w:rsidP="00573732">
      <w:pPr>
        <w:shd w:val="clear" w:color="auto" w:fill="FFFFFF"/>
        <w:spacing w:after="0" w:line="240" w:lineRule="auto"/>
        <w:rPr>
          <w:i/>
          <w:iCs/>
          <w:sz w:val="24"/>
          <w:szCs w:val="24"/>
        </w:rPr>
      </w:pPr>
      <w:r w:rsidRPr="00CF70B6">
        <w:rPr>
          <w:i/>
          <w:iCs/>
          <w:sz w:val="24"/>
          <w:szCs w:val="24"/>
        </w:rPr>
        <w:t>Instagram</w:t>
      </w:r>
    </w:p>
    <w:p w14:paraId="47AD647F" w14:textId="77777777" w:rsidR="00FB4E74" w:rsidRDefault="00FB4E74">
      <w:pPr>
        <w:rPr>
          <w:rFonts w:ascii="Avenir Next LT Pro" w:eastAsia="Times New Roman" w:hAnsi="Avenir Next LT Pro" w:cs="Leelawadee UI"/>
          <w:i/>
          <w:iCs/>
          <w:color w:val="000000"/>
          <w:sz w:val="20"/>
          <w:szCs w:val="20"/>
        </w:rPr>
      </w:pPr>
      <w:r>
        <w:rPr>
          <w:rFonts w:ascii="Avenir Next LT Pro" w:eastAsia="Times New Roman" w:hAnsi="Avenir Next LT Pro" w:cs="Leelawadee UI"/>
          <w:i/>
          <w:iCs/>
          <w:color w:val="000000"/>
          <w:sz w:val="20"/>
          <w:szCs w:val="20"/>
        </w:rPr>
        <w:br w:type="page"/>
      </w:r>
    </w:p>
    <w:p w14:paraId="5C9F8483" w14:textId="77777777" w:rsidR="004032C5" w:rsidRDefault="004032C5" w:rsidP="004032C5">
      <w:pPr>
        <w:pStyle w:val="PlainText"/>
        <w:rPr>
          <w:rFonts w:ascii="Avenir Next LT Pro" w:hAnsi="Avenir Next LT Pro" w:cs="Leelawadee UI"/>
          <w:b/>
          <w:bCs/>
          <w:sz w:val="24"/>
          <w:szCs w:val="24"/>
        </w:rPr>
      </w:pPr>
      <w:r>
        <w:rPr>
          <w:rFonts w:ascii="Avenir Next LT Pro" w:hAnsi="Avenir Next LT Pro" w:cs="Leelawadee UI"/>
          <w:b/>
          <w:bCs/>
          <w:sz w:val="24"/>
          <w:szCs w:val="24"/>
        </w:rPr>
        <w:lastRenderedPageBreak/>
        <w:t>Post 5</w:t>
      </w:r>
      <w:r w:rsidRPr="00CA3C66">
        <w:rPr>
          <w:rFonts w:ascii="Avenir Next LT Pro" w:hAnsi="Avenir Next LT Pro" w:cs="Leelawadee UI"/>
          <w:b/>
          <w:bCs/>
          <w:sz w:val="24"/>
          <w:szCs w:val="24"/>
        </w:rPr>
        <w:t xml:space="preserve">: </w:t>
      </w:r>
    </w:p>
    <w:p w14:paraId="12C9A3D9" w14:textId="42F853F6" w:rsidR="004032C5" w:rsidRPr="004032C5" w:rsidRDefault="004032C5" w:rsidP="004032C5">
      <w:pPr>
        <w:pStyle w:val="PlainText"/>
        <w:rPr>
          <w:rFonts w:ascii="Avenir Next LT Pro" w:eastAsia="Times New Roman" w:hAnsi="Avenir Next LT Pro" w:cs="Leelawadee UI"/>
          <w:color w:val="0563C1" w:themeColor="hyperlink"/>
          <w:sz w:val="24"/>
          <w:szCs w:val="24"/>
          <w:u w:val="single"/>
        </w:rPr>
      </w:pPr>
      <w:r w:rsidRPr="00CA3C66">
        <w:rPr>
          <w:rFonts w:ascii="Avenir Next LT Pro" w:hAnsi="Avenir Next LT Pro" w:cs="Leelawadee UI"/>
          <w:sz w:val="24"/>
          <w:szCs w:val="24"/>
        </w:rPr>
        <w:t xml:space="preserve">“When we use traditional ways of growing plants and incorporate modern methods, like hoop houses, we're able to make sure that more of our foods and medicines are available to our people. Like the hoop houses that protect our foods and medicines, flu vaccines protect us and allow our traditions to grow.” - Dr. Lakota Scott, </w:t>
      </w:r>
      <w:r w:rsidRPr="00CA3C66">
        <w:rPr>
          <w:rFonts w:ascii="Avenir Next LT Pro" w:hAnsi="Avenir Next LT Pro" w:cs="Leelawadee UI"/>
          <w:sz w:val="24"/>
          <w:szCs w:val="24"/>
          <w:shd w:val="clear" w:color="auto" w:fill="FFFFFF"/>
        </w:rPr>
        <w:t>Diné and naturopathic doctor</w:t>
      </w:r>
      <w:r w:rsidRPr="00CA3C66">
        <w:rPr>
          <w:rFonts w:ascii="Avenir Next LT Pro" w:hAnsi="Avenir Next LT Pro" w:cs="Leelawadee UI"/>
          <w:sz w:val="24"/>
          <w:szCs w:val="24"/>
        </w:rPr>
        <w:t xml:space="preserve"> living in Portland, Oregon. </w:t>
      </w:r>
      <w:r w:rsidRPr="00CA3C66">
        <w:rPr>
          <w:rFonts w:ascii="Avenir Next LT Pro" w:eastAsia="Times New Roman" w:hAnsi="Avenir Next LT Pro" w:cs="Leelawadee UI"/>
          <w:sz w:val="24"/>
          <w:szCs w:val="24"/>
        </w:rPr>
        <w:t xml:space="preserve">For accurate vaccination info for Native people by Native people, visit: </w:t>
      </w:r>
      <w:hyperlink r:id="rId22" w:history="1">
        <w:r w:rsidRPr="00CA3C66">
          <w:rPr>
            <w:rStyle w:val="Hyperlink"/>
            <w:rFonts w:ascii="Avenir Next LT Pro" w:eastAsia="Times New Roman" w:hAnsi="Avenir Next LT Pro" w:cs="Leelawadee UI"/>
            <w:sz w:val="24"/>
            <w:szCs w:val="24"/>
          </w:rPr>
          <w:t>www.IndianCountryECHO.org/VacciNative</w:t>
        </w:r>
      </w:hyperlink>
    </w:p>
    <w:p w14:paraId="796259FF" w14:textId="1DF95FD8" w:rsidR="00573732" w:rsidRPr="00CA3C66" w:rsidRDefault="00573732" w:rsidP="00573732">
      <w:pPr>
        <w:pStyle w:val="NoSpacing"/>
        <w:rPr>
          <w:rFonts w:ascii="Avenir Next LT Pro" w:hAnsi="Avenir Next LT Pro" w:cs="Leelawadee UI"/>
          <w:b/>
          <w:bCs/>
          <w:color w:val="70AD47" w:themeColor="accent6"/>
          <w:sz w:val="28"/>
          <w:szCs w:val="28"/>
        </w:rPr>
      </w:pPr>
    </w:p>
    <w:p w14:paraId="6BE6A6E8" w14:textId="424585A3" w:rsidR="00B04FB6" w:rsidRPr="00CA3C66" w:rsidRDefault="00522AB3" w:rsidP="00EF4450">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39DCBC54" wp14:editId="70BB3636">
            <wp:extent cx="5932716" cy="3114675"/>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7068" cy="3137960"/>
                    </a:xfrm>
                    <a:prstGeom prst="rect">
                      <a:avLst/>
                    </a:prstGeom>
                  </pic:spPr>
                </pic:pic>
              </a:graphicData>
            </a:graphic>
          </wp:inline>
        </w:drawing>
      </w:r>
    </w:p>
    <w:p w14:paraId="00248540" w14:textId="75508BA4" w:rsidR="00522AB3" w:rsidRPr="00CA3C66" w:rsidRDefault="00522AB3" w:rsidP="00CF70B6">
      <w:pPr>
        <w:shd w:val="clear" w:color="auto" w:fill="FFFFFF"/>
        <w:spacing w:after="0" w:line="240" w:lineRule="auto"/>
        <w:rPr>
          <w:rFonts w:ascii="Avenir Next LT Pro" w:hAnsi="Avenir Next LT Pro" w:cs="Leelawadee UI"/>
          <w:i/>
          <w:iCs/>
          <w:sz w:val="20"/>
          <w:szCs w:val="20"/>
        </w:rPr>
      </w:pPr>
      <w:r w:rsidRPr="00CF70B6">
        <w:rPr>
          <w:i/>
          <w:iCs/>
          <w:sz w:val="24"/>
          <w:szCs w:val="24"/>
        </w:rPr>
        <w:t>Facebook</w:t>
      </w:r>
    </w:p>
    <w:p w14:paraId="2E0A04C5" w14:textId="5165CC83" w:rsidR="00522AB3" w:rsidRPr="00CA3C66" w:rsidRDefault="00522AB3" w:rsidP="00EF4450">
      <w:pPr>
        <w:pStyle w:val="NoSpacing"/>
        <w:rPr>
          <w:rFonts w:ascii="Avenir Next LT Pro" w:hAnsi="Avenir Next LT Pro" w:cs="Leelawadee UI"/>
          <w:i/>
          <w:iCs/>
          <w:sz w:val="24"/>
          <w:szCs w:val="24"/>
        </w:rPr>
      </w:pPr>
    </w:p>
    <w:p w14:paraId="49639A5A" w14:textId="0A341B7C" w:rsidR="00522AB3" w:rsidRPr="00CA3C66" w:rsidRDefault="00522AB3" w:rsidP="00EF4450">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0BB758A9" wp14:editId="3C3597C6">
            <wp:extent cx="2922075" cy="2922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22075" cy="2922075"/>
                    </a:xfrm>
                    <a:prstGeom prst="rect">
                      <a:avLst/>
                    </a:prstGeom>
                  </pic:spPr>
                </pic:pic>
              </a:graphicData>
            </a:graphic>
          </wp:inline>
        </w:drawing>
      </w:r>
    </w:p>
    <w:p w14:paraId="0C0F185A" w14:textId="0EC552B9" w:rsidR="00FB4E74" w:rsidRPr="00CF70B6" w:rsidRDefault="00522AB3" w:rsidP="00CF70B6">
      <w:pPr>
        <w:shd w:val="clear" w:color="auto" w:fill="FFFFFF"/>
        <w:spacing w:after="0" w:line="240" w:lineRule="auto"/>
        <w:rPr>
          <w:i/>
          <w:iCs/>
          <w:sz w:val="24"/>
          <w:szCs w:val="24"/>
        </w:rPr>
      </w:pPr>
      <w:r w:rsidRPr="00CF70B6">
        <w:rPr>
          <w:i/>
          <w:iCs/>
          <w:sz w:val="24"/>
          <w:szCs w:val="24"/>
        </w:rPr>
        <w:t>Instagram</w:t>
      </w:r>
    </w:p>
    <w:p w14:paraId="367A557E" w14:textId="0E0B9593" w:rsidR="004032C5" w:rsidRPr="004032C5" w:rsidRDefault="004032C5" w:rsidP="004032C5">
      <w:pPr>
        <w:shd w:val="clear" w:color="auto" w:fill="FFFFFF"/>
        <w:spacing w:after="0" w:line="240" w:lineRule="auto"/>
        <w:rPr>
          <w:rFonts w:ascii="Avenir Next LT Pro" w:eastAsia="Times New Roman" w:hAnsi="Avenir Next LT Pro" w:cs="Leelawadee UI"/>
          <w:color w:val="0563C1" w:themeColor="hyperlink"/>
          <w:sz w:val="24"/>
          <w:szCs w:val="24"/>
          <w:u w:val="single"/>
        </w:rPr>
      </w:pPr>
      <w:r>
        <w:rPr>
          <w:rFonts w:ascii="Avenir Next LT Pro" w:eastAsia="Times New Roman" w:hAnsi="Avenir Next LT Pro" w:cs="Leelawadee UI"/>
          <w:b/>
          <w:bCs/>
          <w:color w:val="000000"/>
          <w:sz w:val="24"/>
          <w:szCs w:val="24"/>
        </w:rPr>
        <w:lastRenderedPageBreak/>
        <w:t>Post 6</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Pr="00CA3C66">
        <w:rPr>
          <w:rFonts w:ascii="Avenir Next LT Pro" w:eastAsia="Times New Roman" w:hAnsi="Avenir Next LT Pro" w:cs="Leelawadee UI"/>
          <w:sz w:val="24"/>
          <w:szCs w:val="24"/>
        </w:rPr>
        <w:t xml:space="preserve">We are living our ancestors’ prayers. Caring for our own and others’ physical health is a sacred act. Consider protecting what’s important by getting the flu shot. For accurate vaccination info for Native people by Native people, visit: </w:t>
      </w:r>
      <w:hyperlink r:id="rId25" w:history="1">
        <w:r w:rsidRPr="00CA3C66">
          <w:rPr>
            <w:rStyle w:val="Hyperlink"/>
            <w:rFonts w:ascii="Avenir Next LT Pro" w:eastAsia="Times New Roman" w:hAnsi="Avenir Next LT Pro" w:cs="Leelawadee UI"/>
            <w:sz w:val="24"/>
            <w:szCs w:val="24"/>
          </w:rPr>
          <w:t>www.IndianCountryECHO.org/VacciNative</w:t>
        </w:r>
      </w:hyperlink>
    </w:p>
    <w:p w14:paraId="7408442F" w14:textId="0B76417E" w:rsidR="00122166" w:rsidRPr="00CA3C66" w:rsidRDefault="00122166" w:rsidP="00122166">
      <w:pPr>
        <w:pStyle w:val="NoSpacing"/>
        <w:rPr>
          <w:rFonts w:ascii="Avenir Next LT Pro" w:hAnsi="Avenir Next LT Pro" w:cs="Leelawadee UI"/>
          <w:b/>
          <w:bCs/>
          <w:color w:val="70AD47" w:themeColor="accent6"/>
          <w:sz w:val="28"/>
          <w:szCs w:val="28"/>
        </w:rPr>
      </w:pPr>
    </w:p>
    <w:p w14:paraId="14667F09" w14:textId="7FC8CFF2" w:rsidR="00E06B5C" w:rsidRPr="00CA3C66" w:rsidRDefault="009E5E1B" w:rsidP="0093729A">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245FE2C5" wp14:editId="6D14C4F7">
            <wp:extent cx="5896432" cy="30956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4049" cy="3136374"/>
                    </a:xfrm>
                    <a:prstGeom prst="rect">
                      <a:avLst/>
                    </a:prstGeom>
                  </pic:spPr>
                </pic:pic>
              </a:graphicData>
            </a:graphic>
          </wp:inline>
        </w:drawing>
      </w:r>
    </w:p>
    <w:p w14:paraId="55DE6954" w14:textId="39F1FC4D"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368E7CC" w14:textId="3A913E13" w:rsidR="009E5E1B" w:rsidRPr="00CA3C66" w:rsidRDefault="009E5E1B" w:rsidP="0093729A">
      <w:pPr>
        <w:pStyle w:val="NoSpacing"/>
        <w:rPr>
          <w:rFonts w:ascii="Avenir Next LT Pro" w:hAnsi="Avenir Next LT Pro" w:cs="Leelawadee UI"/>
          <w:i/>
          <w:iCs/>
          <w:sz w:val="24"/>
          <w:szCs w:val="24"/>
        </w:rPr>
      </w:pPr>
    </w:p>
    <w:p w14:paraId="710724E2" w14:textId="3F1922A6" w:rsidR="009E5E1B" w:rsidRPr="00CA3C66" w:rsidRDefault="009E5E1B" w:rsidP="0093729A">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7243A172" wp14:editId="5EA99A81">
            <wp:extent cx="2900317" cy="29003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00317" cy="2900317"/>
                    </a:xfrm>
                    <a:prstGeom prst="rect">
                      <a:avLst/>
                    </a:prstGeom>
                  </pic:spPr>
                </pic:pic>
              </a:graphicData>
            </a:graphic>
          </wp:inline>
        </w:drawing>
      </w:r>
    </w:p>
    <w:p w14:paraId="4252FE6A" w14:textId="68DAD480"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2E172C7C" w14:textId="77777777" w:rsidR="00FB4E74" w:rsidRDefault="00FB4E74">
      <w:pPr>
        <w:rPr>
          <w:rFonts w:ascii="Avenir Next LT Pro" w:hAnsi="Avenir Next LT Pro" w:cs="Leelawadee UI"/>
          <w:i/>
          <w:iCs/>
          <w:sz w:val="20"/>
          <w:szCs w:val="20"/>
        </w:rPr>
      </w:pPr>
      <w:r>
        <w:rPr>
          <w:rFonts w:ascii="Avenir Next LT Pro" w:hAnsi="Avenir Next LT Pro" w:cs="Leelawadee UI"/>
          <w:i/>
          <w:iCs/>
          <w:sz w:val="20"/>
          <w:szCs w:val="20"/>
        </w:rPr>
        <w:br w:type="page"/>
      </w:r>
    </w:p>
    <w:p w14:paraId="22A195A3" w14:textId="2BF653E6" w:rsidR="004032C5" w:rsidRPr="00CA3C66" w:rsidRDefault="004032C5" w:rsidP="004032C5">
      <w:pPr>
        <w:shd w:val="clear" w:color="auto" w:fill="FFFFFF"/>
        <w:spacing w:after="0" w:line="240" w:lineRule="auto"/>
        <w:rPr>
          <w:rStyle w:val="Hyperlink"/>
          <w:rFonts w:ascii="Avenir Next LT Pro" w:eastAsia="Times New Roman" w:hAnsi="Avenir Next LT Pro" w:cs="Leelawadee UI"/>
          <w:sz w:val="24"/>
          <w:szCs w:val="24"/>
        </w:rPr>
      </w:pPr>
      <w:r>
        <w:rPr>
          <w:rFonts w:ascii="Avenir Next LT Pro" w:eastAsia="Times New Roman" w:hAnsi="Avenir Next LT Pro" w:cs="Leelawadee UI"/>
          <w:b/>
          <w:bCs/>
          <w:color w:val="000000"/>
          <w:sz w:val="24"/>
          <w:szCs w:val="24"/>
        </w:rPr>
        <w:lastRenderedPageBreak/>
        <w:t>Post 7</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Pr="00CA3C66">
        <w:rPr>
          <w:rFonts w:ascii="Avenir Next LT Pro" w:hAnsi="Avenir Next LT Pro" w:cs="Leelawadee UI"/>
          <w:sz w:val="24"/>
          <w:szCs w:val="24"/>
          <w:shd w:val="clear" w:color="auto" w:fill="FFFFFF"/>
        </w:rPr>
        <w:t xml:space="preserve">Within our bodies, each of us has warrior cells that stand guard and attack diseases. When we get the flu shot, the ingredients tell our warrior cells how to recognize and fight the flu. </w:t>
      </w:r>
      <w:r w:rsidRPr="00CA3C66">
        <w:rPr>
          <w:rFonts w:ascii="Avenir Next LT Pro" w:eastAsia="Times New Roman" w:hAnsi="Avenir Next LT Pro" w:cs="Leelawadee UI"/>
          <w:sz w:val="24"/>
          <w:szCs w:val="24"/>
        </w:rPr>
        <w:t xml:space="preserve">That is why if you get a flu shot, you are less likely to get sick with the flu. It can also reduce the seriousness of illness if you happen to get sick. Get reliable vaccine info for Native people by Native people: </w:t>
      </w:r>
      <w:hyperlink r:id="rId28" w:history="1">
        <w:r w:rsidRPr="00CA3C66">
          <w:rPr>
            <w:rStyle w:val="Hyperlink"/>
            <w:rFonts w:ascii="Avenir Next LT Pro" w:eastAsia="Times New Roman" w:hAnsi="Avenir Next LT Pro" w:cs="Leelawadee UI"/>
            <w:sz w:val="24"/>
            <w:szCs w:val="24"/>
          </w:rPr>
          <w:t>www.IndianCountryECHO.org/VacciNative</w:t>
        </w:r>
      </w:hyperlink>
      <w:r>
        <w:rPr>
          <w:rStyle w:val="Hyperlink"/>
          <w:rFonts w:ascii="Avenir Next LT Pro" w:eastAsia="Times New Roman" w:hAnsi="Avenir Next LT Pro" w:cs="Leelawadee UI"/>
          <w:sz w:val="24"/>
          <w:szCs w:val="24"/>
        </w:rPr>
        <w:br/>
      </w:r>
    </w:p>
    <w:p w14:paraId="40D69849" w14:textId="1E77F764" w:rsidR="00856998" w:rsidRPr="00CA3C66" w:rsidRDefault="009E5E1B" w:rsidP="00856998">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7EC02F72" wp14:editId="18DF2AD4">
            <wp:extent cx="5896427" cy="3095625"/>
            <wp:effectExtent l="0" t="0" r="9525"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75020" cy="3136886"/>
                    </a:xfrm>
                    <a:prstGeom prst="rect">
                      <a:avLst/>
                    </a:prstGeom>
                  </pic:spPr>
                </pic:pic>
              </a:graphicData>
            </a:graphic>
          </wp:inline>
        </w:drawing>
      </w:r>
    </w:p>
    <w:p w14:paraId="7B5A8939" w14:textId="069F1448"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FD9CBD4" w14:textId="016D3AEF" w:rsidR="009E5E1B" w:rsidRPr="00CA3C66" w:rsidRDefault="009E5E1B" w:rsidP="00856998">
      <w:pPr>
        <w:pStyle w:val="NoSpacing"/>
        <w:rPr>
          <w:rFonts w:ascii="Avenir Next LT Pro" w:hAnsi="Avenir Next LT Pro" w:cs="Leelawadee UI"/>
          <w:i/>
          <w:iCs/>
          <w:sz w:val="24"/>
          <w:szCs w:val="24"/>
        </w:rPr>
      </w:pPr>
    </w:p>
    <w:p w14:paraId="567A8C85" w14:textId="142AC3DC" w:rsidR="009E5E1B" w:rsidRPr="00CA3C66" w:rsidRDefault="009E5E1B" w:rsidP="00856998">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5CC7ACCA" wp14:editId="2D1F7FD8">
            <wp:extent cx="2914989" cy="29149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14989" cy="2914989"/>
                    </a:xfrm>
                    <a:prstGeom prst="rect">
                      <a:avLst/>
                    </a:prstGeom>
                  </pic:spPr>
                </pic:pic>
              </a:graphicData>
            </a:graphic>
          </wp:inline>
        </w:drawing>
      </w:r>
    </w:p>
    <w:p w14:paraId="47A884A5" w14:textId="04DBD84A"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01054C07" w14:textId="77777777" w:rsidR="00FB4E74" w:rsidRDefault="00FB4E74">
      <w:pPr>
        <w:rPr>
          <w:rFonts w:ascii="Avenir Next LT Pro" w:hAnsi="Avenir Next LT Pro" w:cs="Leelawadee UI"/>
          <w:i/>
          <w:iCs/>
          <w:sz w:val="20"/>
          <w:szCs w:val="20"/>
        </w:rPr>
      </w:pPr>
      <w:r>
        <w:rPr>
          <w:rFonts w:ascii="Avenir Next LT Pro" w:hAnsi="Avenir Next LT Pro" w:cs="Leelawadee UI"/>
          <w:i/>
          <w:iCs/>
          <w:sz w:val="20"/>
          <w:szCs w:val="20"/>
        </w:rPr>
        <w:br w:type="page"/>
      </w:r>
    </w:p>
    <w:p w14:paraId="56A070EC" w14:textId="6418FC1A" w:rsidR="004032C5" w:rsidRPr="00CA3C66" w:rsidRDefault="004032C5" w:rsidP="004032C5">
      <w:pPr>
        <w:spacing w:line="240" w:lineRule="auto"/>
        <w:rPr>
          <w:rFonts w:ascii="Avenir Next LT Pro" w:hAnsi="Avenir Next LT Pro" w:cs="Leelawadee UI"/>
          <w:b/>
          <w:bCs/>
          <w:sz w:val="24"/>
          <w:szCs w:val="24"/>
        </w:rPr>
      </w:pPr>
      <w:r>
        <w:rPr>
          <w:rFonts w:ascii="Avenir Next LT Pro" w:eastAsia="Times New Roman" w:hAnsi="Avenir Next LT Pro" w:cs="Leelawadee UI"/>
          <w:b/>
          <w:bCs/>
          <w:color w:val="000000"/>
          <w:sz w:val="24"/>
          <w:szCs w:val="24"/>
        </w:rPr>
        <w:lastRenderedPageBreak/>
        <w:t>Post 8:</w:t>
      </w:r>
      <w:r>
        <w:rPr>
          <w:rFonts w:ascii="Avenir Next LT Pro" w:eastAsia="Times New Roman" w:hAnsi="Avenir Next LT Pro" w:cs="Leelawadee UI"/>
          <w:b/>
          <w:bCs/>
          <w:color w:val="000000"/>
          <w:sz w:val="24"/>
          <w:szCs w:val="24"/>
        </w:rPr>
        <w:br/>
      </w:r>
      <w:r w:rsidRPr="00CA3C66">
        <w:rPr>
          <w:rFonts w:ascii="Avenir Next LT Pro" w:eastAsia="Times New Roman" w:hAnsi="Avenir Next LT Pro" w:cs="Leelawadee UI"/>
          <w:sz w:val="24"/>
          <w:szCs w:val="24"/>
        </w:rPr>
        <w:t xml:space="preserve">Pregnant people can safely get vaccinated against flu at any time during pregnancy. For accurate vaccination info for Native people by Native people, visit: </w:t>
      </w:r>
      <w:hyperlink r:id="rId31" w:history="1">
        <w:r w:rsidRPr="00CA3C66">
          <w:rPr>
            <w:rStyle w:val="Hyperlink"/>
            <w:rFonts w:ascii="Avenir Next LT Pro" w:eastAsia="Times New Roman" w:hAnsi="Avenir Next LT Pro" w:cs="Leelawadee UI"/>
            <w:sz w:val="24"/>
            <w:szCs w:val="24"/>
          </w:rPr>
          <w:t>www.IndianCountryECHO.org/VacciNative</w:t>
        </w:r>
      </w:hyperlink>
      <w:r>
        <w:rPr>
          <w:rStyle w:val="Hyperlink"/>
          <w:rFonts w:ascii="Avenir Next LT Pro" w:eastAsia="Times New Roman" w:hAnsi="Avenir Next LT Pro" w:cs="Leelawadee UI"/>
          <w:sz w:val="24"/>
          <w:szCs w:val="24"/>
        </w:rPr>
        <w:br/>
      </w:r>
    </w:p>
    <w:p w14:paraId="30A87DFA" w14:textId="406607E3" w:rsidR="007E6ED9" w:rsidRPr="00CA3C66" w:rsidRDefault="009E5E1B" w:rsidP="007E6ED9">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11B90B95" wp14:editId="7983FCE7">
            <wp:extent cx="5914570" cy="3105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25197" cy="3110729"/>
                    </a:xfrm>
                    <a:prstGeom prst="rect">
                      <a:avLst/>
                    </a:prstGeom>
                  </pic:spPr>
                </pic:pic>
              </a:graphicData>
            </a:graphic>
          </wp:inline>
        </w:drawing>
      </w:r>
    </w:p>
    <w:p w14:paraId="4ABBF940" w14:textId="3B3DF425" w:rsidR="000F04ED" w:rsidRPr="00CF70B6" w:rsidRDefault="009E5E1B" w:rsidP="00CF70B6">
      <w:pPr>
        <w:shd w:val="clear" w:color="auto" w:fill="FFFFFF"/>
        <w:spacing w:after="0" w:line="240" w:lineRule="auto"/>
        <w:rPr>
          <w:i/>
          <w:iCs/>
          <w:sz w:val="24"/>
          <w:szCs w:val="24"/>
        </w:rPr>
      </w:pPr>
      <w:r w:rsidRPr="00CF70B6">
        <w:rPr>
          <w:i/>
          <w:iCs/>
          <w:sz w:val="24"/>
          <w:szCs w:val="24"/>
        </w:rPr>
        <w:t>Facebook</w:t>
      </w:r>
    </w:p>
    <w:p w14:paraId="52CC090E" w14:textId="77777777" w:rsidR="00990C0E" w:rsidRPr="00CA3C66" w:rsidRDefault="00990C0E" w:rsidP="00952819">
      <w:pPr>
        <w:pStyle w:val="NoSpacing"/>
        <w:rPr>
          <w:rFonts w:ascii="Avenir Next LT Pro" w:hAnsi="Avenir Next LT Pro" w:cs="Leelawadee UI"/>
          <w:i/>
          <w:iCs/>
          <w:sz w:val="20"/>
          <w:szCs w:val="20"/>
        </w:rPr>
      </w:pPr>
    </w:p>
    <w:p w14:paraId="57DCB98C" w14:textId="77777777" w:rsidR="00990C0E" w:rsidRPr="00CA3C66" w:rsidRDefault="009E5E1B" w:rsidP="004032C5">
      <w:pPr>
        <w:pStyle w:val="NoSpacing"/>
        <w:rPr>
          <w:sz w:val="20"/>
          <w:szCs w:val="20"/>
        </w:rPr>
      </w:pPr>
      <w:r w:rsidRPr="00CA3C66">
        <w:rPr>
          <w:noProof/>
        </w:rPr>
        <w:drawing>
          <wp:inline distT="0" distB="0" distL="0" distR="0" wp14:anchorId="31627239" wp14:editId="05DA3BFB">
            <wp:extent cx="2921476" cy="29214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21476" cy="2921476"/>
                    </a:xfrm>
                    <a:prstGeom prst="rect">
                      <a:avLst/>
                    </a:prstGeom>
                  </pic:spPr>
                </pic:pic>
              </a:graphicData>
            </a:graphic>
          </wp:inline>
        </w:drawing>
      </w:r>
    </w:p>
    <w:p w14:paraId="16692912" w14:textId="203BBB51" w:rsidR="00616250" w:rsidRPr="009C79B9" w:rsidRDefault="009E5E1B" w:rsidP="009C79B9">
      <w:pPr>
        <w:shd w:val="clear" w:color="auto" w:fill="FFFFFF"/>
        <w:spacing w:after="0" w:line="240" w:lineRule="auto"/>
        <w:rPr>
          <w:i/>
          <w:iCs/>
          <w:sz w:val="24"/>
          <w:szCs w:val="24"/>
        </w:rPr>
      </w:pPr>
      <w:r w:rsidRPr="00CF70B6">
        <w:rPr>
          <w:i/>
          <w:iCs/>
          <w:sz w:val="24"/>
          <w:szCs w:val="24"/>
        </w:rPr>
        <w:t>Instagram</w:t>
      </w:r>
    </w:p>
    <w:sectPr w:rsidR="00616250" w:rsidRPr="009C79B9" w:rsidSect="004F2B6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17680" w14:textId="77777777" w:rsidR="006333DE" w:rsidRDefault="006333DE" w:rsidP="00C85398">
      <w:pPr>
        <w:spacing w:after="0" w:line="240" w:lineRule="auto"/>
      </w:pPr>
      <w:r>
        <w:separator/>
      </w:r>
    </w:p>
  </w:endnote>
  <w:endnote w:type="continuationSeparator" w:id="0">
    <w:p w14:paraId="6D1D9E36" w14:textId="77777777" w:rsidR="006333DE" w:rsidRDefault="006333DE" w:rsidP="00C8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 w:name="Avenir">
    <w:altName w:val="Calibri"/>
    <w:charset w:val="00"/>
    <w:family w:val="auto"/>
    <w:pitch w:val="default"/>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5F483" w14:textId="77777777" w:rsidR="006333DE" w:rsidRDefault="006333DE" w:rsidP="00C85398">
      <w:pPr>
        <w:spacing w:after="0" w:line="240" w:lineRule="auto"/>
      </w:pPr>
      <w:r>
        <w:separator/>
      </w:r>
    </w:p>
  </w:footnote>
  <w:footnote w:type="continuationSeparator" w:id="0">
    <w:p w14:paraId="4ACF9603" w14:textId="77777777" w:rsidR="006333DE" w:rsidRDefault="006333DE" w:rsidP="00C85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5F37"/>
    <w:multiLevelType w:val="hybridMultilevel"/>
    <w:tmpl w:val="1924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7F22"/>
    <w:multiLevelType w:val="hybridMultilevel"/>
    <w:tmpl w:val="3252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07AF8"/>
    <w:multiLevelType w:val="hybridMultilevel"/>
    <w:tmpl w:val="8A26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D2A2C"/>
    <w:multiLevelType w:val="hybridMultilevel"/>
    <w:tmpl w:val="D3642DC0"/>
    <w:lvl w:ilvl="0" w:tplc="369A32D0">
      <w:numFmt w:val="bullet"/>
      <w:lvlText w:val="·"/>
      <w:lvlJc w:val="left"/>
      <w:pPr>
        <w:ind w:left="0" w:hanging="360"/>
      </w:pPr>
      <w:rPr>
        <w:rFonts w:ascii="Calibri" w:eastAsia="Times New Roman"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1332989"/>
    <w:multiLevelType w:val="hybridMultilevel"/>
    <w:tmpl w:val="C7FED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B22C2"/>
    <w:multiLevelType w:val="hybridMultilevel"/>
    <w:tmpl w:val="552CF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0B41A2"/>
    <w:multiLevelType w:val="hybridMultilevel"/>
    <w:tmpl w:val="2AC2D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913E8"/>
    <w:multiLevelType w:val="hybridMultilevel"/>
    <w:tmpl w:val="CC1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30001"/>
    <w:multiLevelType w:val="hybridMultilevel"/>
    <w:tmpl w:val="7130E316"/>
    <w:lvl w:ilvl="0" w:tplc="04090001">
      <w:start w:val="1"/>
      <w:numFmt w:val="bullet"/>
      <w:lvlText w:val=""/>
      <w:lvlJc w:val="left"/>
      <w:pPr>
        <w:ind w:left="720" w:hanging="360"/>
      </w:pPr>
      <w:rPr>
        <w:rFonts w:ascii="Symbol" w:hAnsi="Symbol" w:hint="default"/>
      </w:rPr>
    </w:lvl>
    <w:lvl w:ilvl="1" w:tplc="7316B53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F58D1"/>
    <w:multiLevelType w:val="hybridMultilevel"/>
    <w:tmpl w:val="3C20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3C6939"/>
    <w:multiLevelType w:val="hybridMultilevel"/>
    <w:tmpl w:val="F000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121494">
    <w:abstractNumId w:val="10"/>
  </w:num>
  <w:num w:numId="2" w16cid:durableId="1228033920">
    <w:abstractNumId w:val="2"/>
  </w:num>
  <w:num w:numId="3" w16cid:durableId="1351445733">
    <w:abstractNumId w:val="7"/>
  </w:num>
  <w:num w:numId="4" w16cid:durableId="121307167">
    <w:abstractNumId w:val="8"/>
  </w:num>
  <w:num w:numId="5" w16cid:durableId="920333643">
    <w:abstractNumId w:val="6"/>
  </w:num>
  <w:num w:numId="6" w16cid:durableId="978850497">
    <w:abstractNumId w:val="4"/>
  </w:num>
  <w:num w:numId="7" w16cid:durableId="1615478802">
    <w:abstractNumId w:val="5"/>
  </w:num>
  <w:num w:numId="8" w16cid:durableId="1780564629">
    <w:abstractNumId w:val="3"/>
  </w:num>
  <w:num w:numId="9" w16cid:durableId="1928805822">
    <w:abstractNumId w:val="9"/>
  </w:num>
  <w:num w:numId="10" w16cid:durableId="1391608466">
    <w:abstractNumId w:val="1"/>
  </w:num>
  <w:num w:numId="11" w16cid:durableId="1089740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MzKxMDSyNLcwMDJV0lEKTi0uzszPAykwqQUAYt8trCwAAAA="/>
  </w:docVars>
  <w:rsids>
    <w:rsidRoot w:val="00C85398"/>
    <w:rsid w:val="00007EBF"/>
    <w:rsid w:val="00010080"/>
    <w:rsid w:val="00011558"/>
    <w:rsid w:val="0001170B"/>
    <w:rsid w:val="00020CAA"/>
    <w:rsid w:val="00027C05"/>
    <w:rsid w:val="00030A5A"/>
    <w:rsid w:val="00032302"/>
    <w:rsid w:val="000449CF"/>
    <w:rsid w:val="00044D0B"/>
    <w:rsid w:val="00045A6F"/>
    <w:rsid w:val="0005566C"/>
    <w:rsid w:val="00063ACD"/>
    <w:rsid w:val="00066D6B"/>
    <w:rsid w:val="000700B5"/>
    <w:rsid w:val="00072828"/>
    <w:rsid w:val="00074911"/>
    <w:rsid w:val="000845A9"/>
    <w:rsid w:val="00085765"/>
    <w:rsid w:val="00086208"/>
    <w:rsid w:val="000904ED"/>
    <w:rsid w:val="00096172"/>
    <w:rsid w:val="0009762E"/>
    <w:rsid w:val="000A213A"/>
    <w:rsid w:val="000B20FC"/>
    <w:rsid w:val="000C050D"/>
    <w:rsid w:val="000C0C4C"/>
    <w:rsid w:val="000C5A10"/>
    <w:rsid w:val="000F04ED"/>
    <w:rsid w:val="000F250D"/>
    <w:rsid w:val="000F5D5D"/>
    <w:rsid w:val="00106618"/>
    <w:rsid w:val="0011146A"/>
    <w:rsid w:val="001141D1"/>
    <w:rsid w:val="0011457B"/>
    <w:rsid w:val="00116B97"/>
    <w:rsid w:val="00121841"/>
    <w:rsid w:val="00122166"/>
    <w:rsid w:val="00131F83"/>
    <w:rsid w:val="00140B39"/>
    <w:rsid w:val="001414EF"/>
    <w:rsid w:val="00142DCE"/>
    <w:rsid w:val="00144294"/>
    <w:rsid w:val="00153749"/>
    <w:rsid w:val="00156830"/>
    <w:rsid w:val="0015769E"/>
    <w:rsid w:val="001601DF"/>
    <w:rsid w:val="00160DEF"/>
    <w:rsid w:val="00161237"/>
    <w:rsid w:val="0016636F"/>
    <w:rsid w:val="001674D8"/>
    <w:rsid w:val="00172889"/>
    <w:rsid w:val="00180475"/>
    <w:rsid w:val="00181AB6"/>
    <w:rsid w:val="00184FE1"/>
    <w:rsid w:val="001851C4"/>
    <w:rsid w:val="00197F3B"/>
    <w:rsid w:val="001A2182"/>
    <w:rsid w:val="001A2AEF"/>
    <w:rsid w:val="001A3435"/>
    <w:rsid w:val="001B3B9F"/>
    <w:rsid w:val="001C0085"/>
    <w:rsid w:val="001C7C73"/>
    <w:rsid w:val="001D3D1B"/>
    <w:rsid w:val="001E6151"/>
    <w:rsid w:val="001E655F"/>
    <w:rsid w:val="001F199B"/>
    <w:rsid w:val="001F333A"/>
    <w:rsid w:val="00225BFF"/>
    <w:rsid w:val="00235E6C"/>
    <w:rsid w:val="002371F0"/>
    <w:rsid w:val="00246674"/>
    <w:rsid w:val="00250CE6"/>
    <w:rsid w:val="00255139"/>
    <w:rsid w:val="00261A3D"/>
    <w:rsid w:val="002647CF"/>
    <w:rsid w:val="002707BD"/>
    <w:rsid w:val="00270861"/>
    <w:rsid w:val="00272A68"/>
    <w:rsid w:val="00273358"/>
    <w:rsid w:val="002741A1"/>
    <w:rsid w:val="0027506D"/>
    <w:rsid w:val="00276C48"/>
    <w:rsid w:val="002A5095"/>
    <w:rsid w:val="002A6F49"/>
    <w:rsid w:val="002B554C"/>
    <w:rsid w:val="002C468E"/>
    <w:rsid w:val="002C519B"/>
    <w:rsid w:val="002D4CCD"/>
    <w:rsid w:val="002E0F6A"/>
    <w:rsid w:val="002E1294"/>
    <w:rsid w:val="002E36C2"/>
    <w:rsid w:val="00305389"/>
    <w:rsid w:val="00322D6A"/>
    <w:rsid w:val="00327B12"/>
    <w:rsid w:val="00336DD6"/>
    <w:rsid w:val="00341528"/>
    <w:rsid w:val="00341BB0"/>
    <w:rsid w:val="00350EA7"/>
    <w:rsid w:val="00356877"/>
    <w:rsid w:val="00370118"/>
    <w:rsid w:val="003711CD"/>
    <w:rsid w:val="00372F5C"/>
    <w:rsid w:val="003B5C3F"/>
    <w:rsid w:val="003B619B"/>
    <w:rsid w:val="003C22FD"/>
    <w:rsid w:val="003D0958"/>
    <w:rsid w:val="003D2CA0"/>
    <w:rsid w:val="003D3666"/>
    <w:rsid w:val="003F3C8E"/>
    <w:rsid w:val="003F4390"/>
    <w:rsid w:val="003F4816"/>
    <w:rsid w:val="003F48DD"/>
    <w:rsid w:val="004032C5"/>
    <w:rsid w:val="00404C32"/>
    <w:rsid w:val="00412402"/>
    <w:rsid w:val="00414C5A"/>
    <w:rsid w:val="00433FA9"/>
    <w:rsid w:val="00461099"/>
    <w:rsid w:val="0047404A"/>
    <w:rsid w:val="00476AE0"/>
    <w:rsid w:val="00483100"/>
    <w:rsid w:val="00491FB6"/>
    <w:rsid w:val="004A3CBA"/>
    <w:rsid w:val="004A59E8"/>
    <w:rsid w:val="004A7B0F"/>
    <w:rsid w:val="004C27F2"/>
    <w:rsid w:val="004C489F"/>
    <w:rsid w:val="004D506A"/>
    <w:rsid w:val="004E3703"/>
    <w:rsid w:val="004E5A30"/>
    <w:rsid w:val="004F2B6C"/>
    <w:rsid w:val="004F6356"/>
    <w:rsid w:val="004F71FF"/>
    <w:rsid w:val="0050629D"/>
    <w:rsid w:val="00514644"/>
    <w:rsid w:val="0052052A"/>
    <w:rsid w:val="00522AB3"/>
    <w:rsid w:val="0052711B"/>
    <w:rsid w:val="00531075"/>
    <w:rsid w:val="00536467"/>
    <w:rsid w:val="00541FB1"/>
    <w:rsid w:val="005577C9"/>
    <w:rsid w:val="00571AE5"/>
    <w:rsid w:val="00573732"/>
    <w:rsid w:val="00575A28"/>
    <w:rsid w:val="0058394F"/>
    <w:rsid w:val="00595E48"/>
    <w:rsid w:val="005A3C72"/>
    <w:rsid w:val="005C0D56"/>
    <w:rsid w:val="005C2AB4"/>
    <w:rsid w:val="005C454B"/>
    <w:rsid w:val="005D5291"/>
    <w:rsid w:val="005D6824"/>
    <w:rsid w:val="005E359A"/>
    <w:rsid w:val="005F2A98"/>
    <w:rsid w:val="00603835"/>
    <w:rsid w:val="00607BEE"/>
    <w:rsid w:val="00613972"/>
    <w:rsid w:val="00616250"/>
    <w:rsid w:val="0061656F"/>
    <w:rsid w:val="00620B83"/>
    <w:rsid w:val="00623765"/>
    <w:rsid w:val="006333DE"/>
    <w:rsid w:val="006429F0"/>
    <w:rsid w:val="00651AD6"/>
    <w:rsid w:val="006603F2"/>
    <w:rsid w:val="00661F52"/>
    <w:rsid w:val="006661BF"/>
    <w:rsid w:val="0068218A"/>
    <w:rsid w:val="00686FF2"/>
    <w:rsid w:val="006A1211"/>
    <w:rsid w:val="006A356A"/>
    <w:rsid w:val="006B018C"/>
    <w:rsid w:val="006B1FBD"/>
    <w:rsid w:val="006B664E"/>
    <w:rsid w:val="006C7204"/>
    <w:rsid w:val="006E3E39"/>
    <w:rsid w:val="006E4AB7"/>
    <w:rsid w:val="006E5ABB"/>
    <w:rsid w:val="007010BA"/>
    <w:rsid w:val="007135FC"/>
    <w:rsid w:val="00721B1A"/>
    <w:rsid w:val="00722249"/>
    <w:rsid w:val="00731868"/>
    <w:rsid w:val="00741538"/>
    <w:rsid w:val="0074475E"/>
    <w:rsid w:val="00745B8F"/>
    <w:rsid w:val="00765AC3"/>
    <w:rsid w:val="007674AF"/>
    <w:rsid w:val="00772050"/>
    <w:rsid w:val="007834EF"/>
    <w:rsid w:val="007865B7"/>
    <w:rsid w:val="00790D5C"/>
    <w:rsid w:val="007A18E2"/>
    <w:rsid w:val="007A5A56"/>
    <w:rsid w:val="007C3756"/>
    <w:rsid w:val="007D0CB8"/>
    <w:rsid w:val="007D1944"/>
    <w:rsid w:val="007D3309"/>
    <w:rsid w:val="007D3F29"/>
    <w:rsid w:val="007D5130"/>
    <w:rsid w:val="007D5D52"/>
    <w:rsid w:val="007D741C"/>
    <w:rsid w:val="007E2089"/>
    <w:rsid w:val="007E3A21"/>
    <w:rsid w:val="007E6911"/>
    <w:rsid w:val="007E6ED9"/>
    <w:rsid w:val="007F1F42"/>
    <w:rsid w:val="007F6945"/>
    <w:rsid w:val="00802D16"/>
    <w:rsid w:val="0080542E"/>
    <w:rsid w:val="00805EB0"/>
    <w:rsid w:val="0081322D"/>
    <w:rsid w:val="0081777B"/>
    <w:rsid w:val="0082046C"/>
    <w:rsid w:val="00822C2D"/>
    <w:rsid w:val="00831A60"/>
    <w:rsid w:val="008329A0"/>
    <w:rsid w:val="00834E87"/>
    <w:rsid w:val="00842418"/>
    <w:rsid w:val="00851A44"/>
    <w:rsid w:val="00856998"/>
    <w:rsid w:val="0085762E"/>
    <w:rsid w:val="0086033A"/>
    <w:rsid w:val="008624C9"/>
    <w:rsid w:val="0086492A"/>
    <w:rsid w:val="00877053"/>
    <w:rsid w:val="0088129A"/>
    <w:rsid w:val="00886AF0"/>
    <w:rsid w:val="00887734"/>
    <w:rsid w:val="00890909"/>
    <w:rsid w:val="00891265"/>
    <w:rsid w:val="00891321"/>
    <w:rsid w:val="00892A2A"/>
    <w:rsid w:val="008A14BD"/>
    <w:rsid w:val="008A7CDA"/>
    <w:rsid w:val="008B12D3"/>
    <w:rsid w:val="008C6267"/>
    <w:rsid w:val="008C7A11"/>
    <w:rsid w:val="008D32E3"/>
    <w:rsid w:val="008D6BDA"/>
    <w:rsid w:val="008D6CDB"/>
    <w:rsid w:val="00902F9A"/>
    <w:rsid w:val="0090764F"/>
    <w:rsid w:val="0091508C"/>
    <w:rsid w:val="00924541"/>
    <w:rsid w:val="00925098"/>
    <w:rsid w:val="00934038"/>
    <w:rsid w:val="00935BE5"/>
    <w:rsid w:val="009362C6"/>
    <w:rsid w:val="0093729A"/>
    <w:rsid w:val="00941966"/>
    <w:rsid w:val="00952819"/>
    <w:rsid w:val="00953D32"/>
    <w:rsid w:val="009542F2"/>
    <w:rsid w:val="0096074C"/>
    <w:rsid w:val="009647EE"/>
    <w:rsid w:val="00972793"/>
    <w:rsid w:val="00974C57"/>
    <w:rsid w:val="00980DAC"/>
    <w:rsid w:val="0098440F"/>
    <w:rsid w:val="009850E1"/>
    <w:rsid w:val="00985777"/>
    <w:rsid w:val="00986DAF"/>
    <w:rsid w:val="00990C0E"/>
    <w:rsid w:val="009A1283"/>
    <w:rsid w:val="009A26FC"/>
    <w:rsid w:val="009A6C8E"/>
    <w:rsid w:val="009B121F"/>
    <w:rsid w:val="009B2AAD"/>
    <w:rsid w:val="009B4EAC"/>
    <w:rsid w:val="009C09EA"/>
    <w:rsid w:val="009C26D2"/>
    <w:rsid w:val="009C79B9"/>
    <w:rsid w:val="009D0857"/>
    <w:rsid w:val="009D4DF4"/>
    <w:rsid w:val="009E2053"/>
    <w:rsid w:val="009E5E1B"/>
    <w:rsid w:val="009E6FF6"/>
    <w:rsid w:val="009F3E1A"/>
    <w:rsid w:val="00A07A2F"/>
    <w:rsid w:val="00A12F1C"/>
    <w:rsid w:val="00A15245"/>
    <w:rsid w:val="00A17979"/>
    <w:rsid w:val="00A25FCA"/>
    <w:rsid w:val="00A3445F"/>
    <w:rsid w:val="00A43029"/>
    <w:rsid w:val="00A44914"/>
    <w:rsid w:val="00A45940"/>
    <w:rsid w:val="00A56A10"/>
    <w:rsid w:val="00A64FD7"/>
    <w:rsid w:val="00A70BF7"/>
    <w:rsid w:val="00A76210"/>
    <w:rsid w:val="00A81EC0"/>
    <w:rsid w:val="00A81F90"/>
    <w:rsid w:val="00A8434E"/>
    <w:rsid w:val="00A91A9F"/>
    <w:rsid w:val="00A94F50"/>
    <w:rsid w:val="00AA1864"/>
    <w:rsid w:val="00AA6555"/>
    <w:rsid w:val="00AA7851"/>
    <w:rsid w:val="00AB01C6"/>
    <w:rsid w:val="00AB2F78"/>
    <w:rsid w:val="00AB32A3"/>
    <w:rsid w:val="00AB7AAF"/>
    <w:rsid w:val="00AC404B"/>
    <w:rsid w:val="00AE0F60"/>
    <w:rsid w:val="00AE238D"/>
    <w:rsid w:val="00AF5310"/>
    <w:rsid w:val="00AF6BE1"/>
    <w:rsid w:val="00B04FB6"/>
    <w:rsid w:val="00B11CC5"/>
    <w:rsid w:val="00B15620"/>
    <w:rsid w:val="00B21A31"/>
    <w:rsid w:val="00B435CA"/>
    <w:rsid w:val="00B44D1D"/>
    <w:rsid w:val="00B71FE1"/>
    <w:rsid w:val="00B7627A"/>
    <w:rsid w:val="00B80145"/>
    <w:rsid w:val="00B85080"/>
    <w:rsid w:val="00B94430"/>
    <w:rsid w:val="00B957BF"/>
    <w:rsid w:val="00B95949"/>
    <w:rsid w:val="00BA5959"/>
    <w:rsid w:val="00BC2554"/>
    <w:rsid w:val="00BC2E4A"/>
    <w:rsid w:val="00BC67F5"/>
    <w:rsid w:val="00BC6E1F"/>
    <w:rsid w:val="00BD1CA1"/>
    <w:rsid w:val="00BE1BCA"/>
    <w:rsid w:val="00BE6C37"/>
    <w:rsid w:val="00BE7A0A"/>
    <w:rsid w:val="00BF03AA"/>
    <w:rsid w:val="00C02111"/>
    <w:rsid w:val="00C10036"/>
    <w:rsid w:val="00C125F7"/>
    <w:rsid w:val="00C14EFD"/>
    <w:rsid w:val="00C156FD"/>
    <w:rsid w:val="00C15FD1"/>
    <w:rsid w:val="00C20117"/>
    <w:rsid w:val="00C233BB"/>
    <w:rsid w:val="00C26CD9"/>
    <w:rsid w:val="00C36C44"/>
    <w:rsid w:val="00C42AC0"/>
    <w:rsid w:val="00C44A1B"/>
    <w:rsid w:val="00C530B6"/>
    <w:rsid w:val="00C62628"/>
    <w:rsid w:val="00C66F15"/>
    <w:rsid w:val="00C70A4C"/>
    <w:rsid w:val="00C77877"/>
    <w:rsid w:val="00C80946"/>
    <w:rsid w:val="00C85398"/>
    <w:rsid w:val="00C85B4A"/>
    <w:rsid w:val="00CA1866"/>
    <w:rsid w:val="00CA2943"/>
    <w:rsid w:val="00CA3C66"/>
    <w:rsid w:val="00CA4439"/>
    <w:rsid w:val="00CA63B7"/>
    <w:rsid w:val="00CB48DC"/>
    <w:rsid w:val="00CC00E2"/>
    <w:rsid w:val="00CC03B7"/>
    <w:rsid w:val="00CC184C"/>
    <w:rsid w:val="00CC3BCE"/>
    <w:rsid w:val="00CD6E91"/>
    <w:rsid w:val="00CE1F7D"/>
    <w:rsid w:val="00CE27F4"/>
    <w:rsid w:val="00CE2ED2"/>
    <w:rsid w:val="00CE75F1"/>
    <w:rsid w:val="00CF1387"/>
    <w:rsid w:val="00CF1F9B"/>
    <w:rsid w:val="00CF70B6"/>
    <w:rsid w:val="00D027E7"/>
    <w:rsid w:val="00D0390F"/>
    <w:rsid w:val="00D103C5"/>
    <w:rsid w:val="00D13A4E"/>
    <w:rsid w:val="00D13F2E"/>
    <w:rsid w:val="00D1776A"/>
    <w:rsid w:val="00D31D86"/>
    <w:rsid w:val="00D404B4"/>
    <w:rsid w:val="00D40903"/>
    <w:rsid w:val="00D41C1C"/>
    <w:rsid w:val="00D513B6"/>
    <w:rsid w:val="00D52D1C"/>
    <w:rsid w:val="00D539DB"/>
    <w:rsid w:val="00D60B56"/>
    <w:rsid w:val="00D6200E"/>
    <w:rsid w:val="00D66E80"/>
    <w:rsid w:val="00D6717B"/>
    <w:rsid w:val="00D67FF2"/>
    <w:rsid w:val="00D70E31"/>
    <w:rsid w:val="00D86C3D"/>
    <w:rsid w:val="00D90C29"/>
    <w:rsid w:val="00DA2F89"/>
    <w:rsid w:val="00DA5553"/>
    <w:rsid w:val="00DA7348"/>
    <w:rsid w:val="00DB5D6C"/>
    <w:rsid w:val="00DC1421"/>
    <w:rsid w:val="00DF0FDB"/>
    <w:rsid w:val="00DF5E8B"/>
    <w:rsid w:val="00DF7EF6"/>
    <w:rsid w:val="00E04CD6"/>
    <w:rsid w:val="00E06AE2"/>
    <w:rsid w:val="00E06B5C"/>
    <w:rsid w:val="00E11CA8"/>
    <w:rsid w:val="00E1770B"/>
    <w:rsid w:val="00E220C2"/>
    <w:rsid w:val="00E300BA"/>
    <w:rsid w:val="00E3254F"/>
    <w:rsid w:val="00E45B0E"/>
    <w:rsid w:val="00E525BF"/>
    <w:rsid w:val="00E56012"/>
    <w:rsid w:val="00E63291"/>
    <w:rsid w:val="00E7055A"/>
    <w:rsid w:val="00E8682F"/>
    <w:rsid w:val="00E86D54"/>
    <w:rsid w:val="00E91868"/>
    <w:rsid w:val="00E9452A"/>
    <w:rsid w:val="00EA1F45"/>
    <w:rsid w:val="00EA5CA7"/>
    <w:rsid w:val="00EA5EF1"/>
    <w:rsid w:val="00EB098E"/>
    <w:rsid w:val="00EB1D08"/>
    <w:rsid w:val="00EC0766"/>
    <w:rsid w:val="00EC28F0"/>
    <w:rsid w:val="00ED5263"/>
    <w:rsid w:val="00EE4BD5"/>
    <w:rsid w:val="00EE7012"/>
    <w:rsid w:val="00EF0852"/>
    <w:rsid w:val="00EF30A4"/>
    <w:rsid w:val="00EF4450"/>
    <w:rsid w:val="00EF44D2"/>
    <w:rsid w:val="00F21AD4"/>
    <w:rsid w:val="00F221B4"/>
    <w:rsid w:val="00F26785"/>
    <w:rsid w:val="00F26B3A"/>
    <w:rsid w:val="00F356F3"/>
    <w:rsid w:val="00F375FF"/>
    <w:rsid w:val="00F4425E"/>
    <w:rsid w:val="00F54ACF"/>
    <w:rsid w:val="00F65577"/>
    <w:rsid w:val="00F71408"/>
    <w:rsid w:val="00F73AF4"/>
    <w:rsid w:val="00F75B94"/>
    <w:rsid w:val="00F811CC"/>
    <w:rsid w:val="00F82973"/>
    <w:rsid w:val="00F83857"/>
    <w:rsid w:val="00F87107"/>
    <w:rsid w:val="00F9737F"/>
    <w:rsid w:val="00FA33CD"/>
    <w:rsid w:val="00FA7339"/>
    <w:rsid w:val="00FA7575"/>
    <w:rsid w:val="00FB25AB"/>
    <w:rsid w:val="00FB4E74"/>
    <w:rsid w:val="00FC17B8"/>
    <w:rsid w:val="00FC1F9A"/>
    <w:rsid w:val="00FD43E6"/>
    <w:rsid w:val="00FD4DD1"/>
    <w:rsid w:val="00FD50E6"/>
    <w:rsid w:val="00FE7BFF"/>
    <w:rsid w:val="00FF1EAF"/>
    <w:rsid w:val="00FF4D20"/>
    <w:rsid w:val="061ADA0F"/>
    <w:rsid w:val="32B13DB0"/>
    <w:rsid w:val="38A66B67"/>
    <w:rsid w:val="4BA0293C"/>
    <w:rsid w:val="61C6BB95"/>
    <w:rsid w:val="7AD136FB"/>
    <w:rsid w:val="7B35F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448E"/>
  <w15:chartTrackingRefBased/>
  <w15:docId w15:val="{5FC69B30-99F5-4ED4-A266-AAA042C3F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398"/>
  </w:style>
  <w:style w:type="paragraph" w:styleId="Footer">
    <w:name w:val="footer"/>
    <w:basedOn w:val="Normal"/>
    <w:link w:val="FooterChar"/>
    <w:uiPriority w:val="99"/>
    <w:unhideWhenUsed/>
    <w:rsid w:val="00C85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398"/>
  </w:style>
  <w:style w:type="paragraph" w:styleId="ListParagraph">
    <w:name w:val="List Paragraph"/>
    <w:basedOn w:val="Normal"/>
    <w:uiPriority w:val="34"/>
    <w:qFormat/>
    <w:rsid w:val="00F75B94"/>
    <w:pPr>
      <w:ind w:left="720"/>
      <w:contextualSpacing/>
    </w:pPr>
  </w:style>
  <w:style w:type="paragraph" w:styleId="NoSpacing">
    <w:name w:val="No Spacing"/>
    <w:uiPriority w:val="1"/>
    <w:qFormat/>
    <w:rsid w:val="00FA7575"/>
    <w:pPr>
      <w:spacing w:after="0" w:line="240" w:lineRule="auto"/>
    </w:pPr>
  </w:style>
  <w:style w:type="character" w:styleId="CommentReference">
    <w:name w:val="annotation reference"/>
    <w:basedOn w:val="DefaultParagraphFont"/>
    <w:uiPriority w:val="99"/>
    <w:semiHidden/>
    <w:unhideWhenUsed/>
    <w:rsid w:val="00B15620"/>
    <w:rPr>
      <w:sz w:val="16"/>
      <w:szCs w:val="16"/>
    </w:rPr>
  </w:style>
  <w:style w:type="paragraph" w:styleId="CommentText">
    <w:name w:val="annotation text"/>
    <w:basedOn w:val="Normal"/>
    <w:link w:val="CommentTextChar"/>
    <w:uiPriority w:val="99"/>
    <w:semiHidden/>
    <w:unhideWhenUsed/>
    <w:rsid w:val="00B15620"/>
    <w:pPr>
      <w:spacing w:line="240" w:lineRule="auto"/>
    </w:pPr>
    <w:rPr>
      <w:sz w:val="20"/>
      <w:szCs w:val="20"/>
    </w:rPr>
  </w:style>
  <w:style w:type="character" w:customStyle="1" w:styleId="CommentTextChar">
    <w:name w:val="Comment Text Char"/>
    <w:basedOn w:val="DefaultParagraphFont"/>
    <w:link w:val="CommentText"/>
    <w:uiPriority w:val="99"/>
    <w:semiHidden/>
    <w:rsid w:val="00B15620"/>
    <w:rPr>
      <w:sz w:val="20"/>
      <w:szCs w:val="20"/>
    </w:rPr>
  </w:style>
  <w:style w:type="paragraph" w:styleId="CommentSubject">
    <w:name w:val="annotation subject"/>
    <w:basedOn w:val="CommentText"/>
    <w:next w:val="CommentText"/>
    <w:link w:val="CommentSubjectChar"/>
    <w:uiPriority w:val="99"/>
    <w:semiHidden/>
    <w:unhideWhenUsed/>
    <w:rsid w:val="00B15620"/>
    <w:rPr>
      <w:b/>
      <w:bCs/>
    </w:rPr>
  </w:style>
  <w:style w:type="character" w:customStyle="1" w:styleId="CommentSubjectChar">
    <w:name w:val="Comment Subject Char"/>
    <w:basedOn w:val="CommentTextChar"/>
    <w:link w:val="CommentSubject"/>
    <w:uiPriority w:val="99"/>
    <w:semiHidden/>
    <w:rsid w:val="00B15620"/>
    <w:rPr>
      <w:b/>
      <w:bCs/>
      <w:sz w:val="20"/>
      <w:szCs w:val="20"/>
    </w:rPr>
  </w:style>
  <w:style w:type="paragraph" w:styleId="Revision">
    <w:name w:val="Revision"/>
    <w:hidden/>
    <w:uiPriority w:val="99"/>
    <w:semiHidden/>
    <w:rsid w:val="00953D32"/>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sr-only">
    <w:name w:val="sr-only"/>
    <w:basedOn w:val="DefaultParagraphFont"/>
    <w:rsid w:val="00AA1864"/>
  </w:style>
  <w:style w:type="paragraph" w:styleId="PlainText">
    <w:name w:val="Plain Text"/>
    <w:basedOn w:val="Normal"/>
    <w:link w:val="PlainTextChar"/>
    <w:uiPriority w:val="99"/>
    <w:unhideWhenUsed/>
    <w:rsid w:val="002371F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371F0"/>
    <w:rPr>
      <w:rFonts w:ascii="Consolas" w:hAnsi="Consolas"/>
      <w:sz w:val="21"/>
      <w:szCs w:val="21"/>
    </w:rPr>
  </w:style>
  <w:style w:type="paragraph" w:styleId="Caption">
    <w:name w:val="caption"/>
    <w:basedOn w:val="Normal"/>
    <w:next w:val="Normal"/>
    <w:uiPriority w:val="35"/>
    <w:unhideWhenUsed/>
    <w:qFormat/>
    <w:rsid w:val="00CF70B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36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image" Target="media/image8.jpe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hyperlink" Target="about:blank" TargetMode="Externa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hyperlink" Target="about:blank" TargetMode="External"/><Relationship Id="rId33"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image" Target="media/image9.png"/><Relationship Id="rId29"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2.jpeg"/><Relationship Id="rId32"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1.png"/><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about:blank" TargetMode="External"/><Relationship Id="rId27" Type="http://schemas.openxmlformats.org/officeDocument/2006/relationships/image" Target="media/image14.jpeg"/><Relationship Id="rId30" Type="http://schemas.openxmlformats.org/officeDocument/2006/relationships/image" Target="media/image16.jpe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az</dc:creator>
  <cp:keywords/>
  <dc:description/>
  <cp:lastModifiedBy>Sean Simpson</cp:lastModifiedBy>
  <cp:revision>3</cp:revision>
  <dcterms:created xsi:type="dcterms:W3CDTF">2023-08-01T20:53:00Z</dcterms:created>
  <dcterms:modified xsi:type="dcterms:W3CDTF">2023-08-01T21:41:00Z</dcterms:modified>
</cp:coreProperties>
</file>